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0F13D" w14:textId="4B38FB20" w:rsidR="00DF254E" w:rsidRPr="00180171" w:rsidRDefault="00DF254E" w:rsidP="00DF254E">
      <w:pPr>
        <w:shd w:val="clear" w:color="auto" w:fill="D5DCE4" w:themeFill="text2" w:themeFillTint="33"/>
        <w:ind w:right="27"/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b/>
          <w:sz w:val="32"/>
          <w:szCs w:val="24"/>
        </w:rPr>
        <w:t xml:space="preserve">Experiment: </w:t>
      </w:r>
      <w:r w:rsidR="00F27EB6">
        <w:rPr>
          <w:rFonts w:ascii="Times New Roman" w:hAnsi="Times New Roman" w:cs="Times New Roman"/>
          <w:b/>
          <w:sz w:val="32"/>
          <w:szCs w:val="24"/>
        </w:rPr>
        <w:t>5</w:t>
      </w:r>
    </w:p>
    <w:p w14:paraId="081381DD" w14:textId="77777777" w:rsidR="00DF254E" w:rsidRDefault="00DF254E" w:rsidP="00DF254E">
      <w:pPr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ART A</w:t>
      </w:r>
    </w:p>
    <w:p w14:paraId="6F69A072" w14:textId="77777777" w:rsidR="00DF254E" w:rsidRDefault="00DF254E" w:rsidP="00DF254E">
      <w:pPr>
        <w:autoSpaceDE w:val="0"/>
        <w:autoSpaceDN w:val="0"/>
        <w:adjustRightInd w:val="0"/>
        <w:jc w:val="center"/>
        <w:rPr>
          <w:rFonts w:ascii="Book Antiqua" w:eastAsia="Calibri" w:hAnsi="Book Antiqua" w:cs="Book Antiqua"/>
          <w:color w:val="000000"/>
          <w:sz w:val="23"/>
          <w:szCs w:val="23"/>
        </w:rPr>
      </w:pPr>
      <w:r w:rsidRPr="002E7C1C">
        <w:rPr>
          <w:rFonts w:ascii="Book Antiqua" w:eastAsia="Calibri" w:hAnsi="Book Antiqua" w:cs="Book Antiqua"/>
          <w:color w:val="000000"/>
          <w:sz w:val="23"/>
          <w:szCs w:val="23"/>
        </w:rPr>
        <w:t>(PART A: TO BE REFFERED BY STUDENTS)</w:t>
      </w:r>
    </w:p>
    <w:p w14:paraId="423D3937" w14:textId="65EC177D" w:rsidR="00DF254E" w:rsidRPr="00A0620D" w:rsidRDefault="00DF254E" w:rsidP="00DF254E">
      <w:pPr>
        <w:rPr>
          <w:rFonts w:ascii="Times New Roman" w:hAnsi="Times New Roman" w:cs="Times New Roman"/>
          <w:b/>
          <w:sz w:val="24"/>
          <w:szCs w:val="24"/>
        </w:rPr>
      </w:pPr>
      <w:r w:rsidRPr="00A0620D">
        <w:rPr>
          <w:rFonts w:ascii="Times New Roman" w:hAnsi="Times New Roman" w:cs="Times New Roman"/>
          <w:b/>
          <w:sz w:val="24"/>
          <w:szCs w:val="24"/>
        </w:rPr>
        <w:t>Aim:</w:t>
      </w:r>
      <w:r w:rsidRPr="00A0620D">
        <w:rPr>
          <w:rFonts w:ascii="Times New Roman" w:hAnsi="Times New Roman" w:cs="Times New Roman"/>
          <w:sz w:val="24"/>
          <w:szCs w:val="24"/>
        </w:rPr>
        <w:t xml:space="preserve">  </w:t>
      </w:r>
      <w:r w:rsidRPr="00A0620D">
        <w:rPr>
          <w:rFonts w:ascii="Times New Roman" w:hAnsi="Times New Roman" w:cs="Times New Roman"/>
          <w:b/>
          <w:sz w:val="24"/>
          <w:szCs w:val="24"/>
        </w:rPr>
        <w:t>To study nested loops in C</w:t>
      </w:r>
      <w:r w:rsidR="004A062C">
        <w:rPr>
          <w:rFonts w:ascii="Times New Roman" w:hAnsi="Times New Roman" w:cs="Times New Roman"/>
          <w:b/>
          <w:sz w:val="24"/>
          <w:szCs w:val="24"/>
        </w:rPr>
        <w:t>++</w:t>
      </w:r>
      <w:r w:rsidRPr="00A0620D">
        <w:rPr>
          <w:rFonts w:ascii="Times New Roman" w:hAnsi="Times New Roman" w:cs="Times New Roman"/>
          <w:b/>
          <w:sz w:val="24"/>
          <w:szCs w:val="24"/>
        </w:rPr>
        <w:t xml:space="preserve"> programming</w:t>
      </w:r>
    </w:p>
    <w:p w14:paraId="41C8B9F0" w14:textId="77777777" w:rsidR="00DF254E" w:rsidRPr="00A0620D" w:rsidRDefault="00DF254E" w:rsidP="00DF254E">
      <w:pPr>
        <w:ind w:right="27"/>
        <w:rPr>
          <w:rFonts w:ascii="Times New Roman" w:hAnsi="Times New Roman" w:cs="Times New Roman"/>
          <w:b/>
          <w:sz w:val="24"/>
          <w:szCs w:val="24"/>
        </w:rPr>
      </w:pPr>
      <w:r w:rsidRPr="00A0620D">
        <w:rPr>
          <w:rFonts w:ascii="Times New Roman" w:hAnsi="Times New Roman" w:cs="Times New Roman"/>
          <w:b/>
          <w:sz w:val="24"/>
          <w:szCs w:val="24"/>
        </w:rPr>
        <w:t xml:space="preserve">Learning Outcomes: Learner would be able to </w:t>
      </w:r>
    </w:p>
    <w:p w14:paraId="4C92068D" w14:textId="77777777" w:rsidR="00DF254E" w:rsidRPr="00A0620D" w:rsidRDefault="00DF254E" w:rsidP="00DF254E">
      <w:pPr>
        <w:pStyle w:val="ListParagraph"/>
        <w:numPr>
          <w:ilvl w:val="0"/>
          <w:numId w:val="18"/>
        </w:numPr>
        <w:spacing w:after="0" w:line="240" w:lineRule="auto"/>
        <w:ind w:right="27"/>
        <w:rPr>
          <w:rFonts w:ascii="Times New Roman" w:hAnsi="Times New Roman" w:cs="Times New Roman"/>
          <w:sz w:val="24"/>
          <w:szCs w:val="24"/>
        </w:rPr>
      </w:pPr>
      <w:r w:rsidRPr="00A0620D">
        <w:rPr>
          <w:rFonts w:ascii="Times New Roman" w:hAnsi="Times New Roman" w:cs="Times New Roman"/>
          <w:sz w:val="24"/>
          <w:szCs w:val="24"/>
        </w:rPr>
        <w:t>Interpret the scenario to decide on repetitive blocks.</w:t>
      </w:r>
    </w:p>
    <w:p w14:paraId="19122B50" w14:textId="77777777" w:rsidR="00DF254E" w:rsidRPr="00A0620D" w:rsidRDefault="00DF254E" w:rsidP="00DF254E">
      <w:pPr>
        <w:pStyle w:val="ListParagraph"/>
        <w:numPr>
          <w:ilvl w:val="0"/>
          <w:numId w:val="18"/>
        </w:numPr>
        <w:spacing w:after="0" w:line="240" w:lineRule="auto"/>
        <w:ind w:right="27"/>
        <w:rPr>
          <w:rFonts w:ascii="Times New Roman" w:hAnsi="Times New Roman" w:cs="Times New Roman"/>
          <w:sz w:val="24"/>
          <w:szCs w:val="24"/>
        </w:rPr>
      </w:pPr>
      <w:r w:rsidRPr="00A0620D">
        <w:rPr>
          <w:rFonts w:ascii="Times New Roman" w:hAnsi="Times New Roman" w:cs="Times New Roman"/>
          <w:sz w:val="24"/>
          <w:szCs w:val="24"/>
        </w:rPr>
        <w:t>Explain using algorithm and flowchart conditional constructs as per scenario.</w:t>
      </w:r>
    </w:p>
    <w:p w14:paraId="6914589A" w14:textId="77777777" w:rsidR="00DF254E" w:rsidRPr="00A0620D" w:rsidRDefault="00DF254E" w:rsidP="00DF254E">
      <w:pPr>
        <w:rPr>
          <w:rFonts w:ascii="Times New Roman" w:hAnsi="Times New Roman" w:cs="Times New Roman"/>
          <w:b/>
          <w:sz w:val="24"/>
          <w:szCs w:val="24"/>
        </w:rPr>
      </w:pPr>
    </w:p>
    <w:p w14:paraId="4C980328" w14:textId="77777777" w:rsidR="00DF254E" w:rsidRPr="00A0620D" w:rsidRDefault="00DF254E" w:rsidP="00DF254E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A0620D">
        <w:rPr>
          <w:rFonts w:ascii="Times New Roman" w:hAnsi="Times New Roman" w:cs="Times New Roman"/>
          <w:b/>
          <w:sz w:val="24"/>
          <w:szCs w:val="24"/>
        </w:rPr>
        <w:t>Task 1: Identify output for below blocks of code without using Codeblocks. Give justific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8"/>
        <w:gridCol w:w="4448"/>
      </w:tblGrid>
      <w:tr w:rsidR="00DF254E" w:rsidRPr="00A0620D" w14:paraId="104BF349" w14:textId="77777777" w:rsidTr="00137A9F">
        <w:tc>
          <w:tcPr>
            <w:tcW w:w="4448" w:type="dxa"/>
          </w:tcPr>
          <w:p w14:paraId="7EBDEEFE" w14:textId="729C6054" w:rsidR="00DF254E" w:rsidRPr="00A0620D" w:rsidRDefault="00DF254E" w:rsidP="00DF254E">
            <w:pPr>
              <w:pStyle w:val="ListParagraph"/>
              <w:numPr>
                <w:ilvl w:val="0"/>
                <w:numId w:val="19"/>
              </w:num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#include&lt;</w:t>
            </w:r>
            <w:r w:rsidR="004A062C">
              <w:rPr>
                <w:rFonts w:ascii="Times New Roman" w:hAnsi="Times New Roman" w:cs="Times New Roman"/>
                <w:sz w:val="24"/>
                <w:szCs w:val="24"/>
              </w:rPr>
              <w:t>iostream</w:t>
            </w: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&gt;</w:t>
            </w:r>
          </w:p>
          <w:p w14:paraId="578681D4" w14:textId="77777777" w:rsidR="00DF254E" w:rsidRPr="00A0620D" w:rsidRDefault="00DF254E" w:rsidP="00137A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 void main()</w:t>
            </w:r>
          </w:p>
          <w:p w14:paraId="5E2F9015" w14:textId="77777777" w:rsidR="00DF254E" w:rsidRPr="00A0620D" w:rsidRDefault="00DF254E" w:rsidP="00137A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14:paraId="61B76F50" w14:textId="77777777" w:rsidR="00DF254E" w:rsidRPr="00A0620D" w:rsidRDefault="00DF254E" w:rsidP="00137A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int c=1;</w:t>
            </w:r>
          </w:p>
          <w:p w14:paraId="5536294D" w14:textId="77777777" w:rsidR="00DF254E" w:rsidRPr="00A0620D" w:rsidRDefault="00DF254E" w:rsidP="00137A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while(1)</w:t>
            </w:r>
          </w:p>
          <w:p w14:paraId="19DB55A1" w14:textId="77777777" w:rsidR="00DF254E" w:rsidRPr="00A0620D" w:rsidRDefault="00DF254E" w:rsidP="00137A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{</w:t>
            </w:r>
          </w:p>
          <w:p w14:paraId="0E70AF1F" w14:textId="15149C57" w:rsidR="00DF254E" w:rsidRPr="00A0620D" w:rsidRDefault="00DF254E" w:rsidP="00137A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F617D5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if(c==5)</w:t>
            </w:r>
          </w:p>
          <w:p w14:paraId="13FB037E" w14:textId="71D44E21" w:rsidR="00DF254E" w:rsidRPr="00A0620D" w:rsidRDefault="00DF254E" w:rsidP="00137A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w:r w:rsidR="00F617D5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break; </w:t>
            </w:r>
          </w:p>
          <w:p w14:paraId="1FC1BA57" w14:textId="3D086888" w:rsidR="00DF254E" w:rsidRPr="00A0620D" w:rsidRDefault="00DF254E" w:rsidP="00137A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w:r w:rsidR="00F617D5">
              <w:rPr>
                <w:rFonts w:ascii="Times New Roman" w:hAnsi="Times New Roman" w:cs="Times New Roman"/>
                <w:sz w:val="24"/>
                <w:szCs w:val="24"/>
              </w:rPr>
              <w:t>cout&lt;&lt;c</w:t>
            </w: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66164C9B" w14:textId="069F0340" w:rsidR="00DF254E" w:rsidRPr="00A0620D" w:rsidRDefault="00DF254E" w:rsidP="00137A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F617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c++;</w:t>
            </w:r>
          </w:p>
          <w:p w14:paraId="0085CE93" w14:textId="67B8898C" w:rsidR="00DF254E" w:rsidRPr="00A0620D" w:rsidRDefault="00F617D5" w:rsidP="00137A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DF254E"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} </w:t>
            </w:r>
          </w:p>
          <w:p w14:paraId="28527EF9" w14:textId="77777777" w:rsidR="00DF254E" w:rsidRPr="00A0620D" w:rsidRDefault="00DF254E" w:rsidP="00137A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} </w:t>
            </w:r>
          </w:p>
        </w:tc>
        <w:tc>
          <w:tcPr>
            <w:tcW w:w="4448" w:type="dxa"/>
          </w:tcPr>
          <w:p w14:paraId="7FDDD851" w14:textId="30A9FC8F" w:rsidR="00DF254E" w:rsidRPr="004A062C" w:rsidRDefault="00DF254E" w:rsidP="004A062C">
            <w:pPr>
              <w:pStyle w:val="ListParagraph"/>
              <w:numPr>
                <w:ilvl w:val="0"/>
                <w:numId w:val="19"/>
              </w:num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A062C" w:rsidRPr="00A0620D">
              <w:rPr>
                <w:rFonts w:ascii="Times New Roman" w:hAnsi="Times New Roman" w:cs="Times New Roman"/>
                <w:sz w:val="24"/>
                <w:szCs w:val="24"/>
              </w:rPr>
              <w:t>#include&lt;</w:t>
            </w:r>
            <w:r w:rsidR="004A062C">
              <w:rPr>
                <w:rFonts w:ascii="Times New Roman" w:hAnsi="Times New Roman" w:cs="Times New Roman"/>
                <w:sz w:val="24"/>
                <w:szCs w:val="24"/>
              </w:rPr>
              <w:t>iostream</w:t>
            </w:r>
            <w:r w:rsidR="004A062C" w:rsidRPr="00A0620D">
              <w:rPr>
                <w:rFonts w:ascii="Times New Roman" w:hAnsi="Times New Roman" w:cs="Times New Roman"/>
                <w:sz w:val="24"/>
                <w:szCs w:val="24"/>
              </w:rPr>
              <w:t>&gt;</w:t>
            </w:r>
          </w:p>
          <w:p w14:paraId="7CC09A2A" w14:textId="77777777" w:rsidR="00DF254E" w:rsidRPr="00A0620D" w:rsidRDefault="00DF254E" w:rsidP="00137A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void main()</w:t>
            </w:r>
          </w:p>
          <w:p w14:paraId="03E733B9" w14:textId="77777777" w:rsidR="00DF254E" w:rsidRPr="00A0620D" w:rsidRDefault="00DF254E" w:rsidP="00137A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{</w:t>
            </w:r>
          </w:p>
          <w:p w14:paraId="57B7FA6D" w14:textId="77777777" w:rsidR="00DF254E" w:rsidRPr="00A0620D" w:rsidRDefault="00DF254E" w:rsidP="00137A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int c=0;</w:t>
            </w:r>
          </w:p>
          <w:p w14:paraId="480F069B" w14:textId="77777777" w:rsidR="00DF254E" w:rsidRPr="00A0620D" w:rsidRDefault="00DF254E" w:rsidP="00137A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while(c&lt;=5)</w:t>
            </w:r>
          </w:p>
          <w:p w14:paraId="037D4E71" w14:textId="77777777" w:rsidR="00DF254E" w:rsidRPr="00A0620D" w:rsidRDefault="00DF254E" w:rsidP="00137A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{</w:t>
            </w:r>
          </w:p>
          <w:p w14:paraId="7936E844" w14:textId="77777777" w:rsidR="00DF254E" w:rsidRPr="00A0620D" w:rsidRDefault="00DF254E" w:rsidP="00137A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c++;</w:t>
            </w:r>
          </w:p>
          <w:p w14:paraId="4A7960C7" w14:textId="77777777" w:rsidR="00DF254E" w:rsidRPr="00A0620D" w:rsidRDefault="00DF254E" w:rsidP="00137A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 if(c==3)</w:t>
            </w:r>
          </w:p>
          <w:p w14:paraId="2D8297AC" w14:textId="77777777" w:rsidR="00DF254E" w:rsidRPr="00A0620D" w:rsidRDefault="00DF254E" w:rsidP="00137A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   continue;</w:t>
            </w:r>
          </w:p>
          <w:p w14:paraId="0601721C" w14:textId="12FB74F1" w:rsidR="00DF254E" w:rsidRPr="00A0620D" w:rsidRDefault="00DF254E" w:rsidP="00137A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291E46">
              <w:rPr>
                <w:rFonts w:ascii="Times New Roman" w:hAnsi="Times New Roman" w:cs="Times New Roman"/>
                <w:sz w:val="24"/>
                <w:szCs w:val="24"/>
              </w:rPr>
              <w:t>cout&lt;&lt;c</w:t>
            </w: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008360BC" w14:textId="77777777" w:rsidR="00DF254E" w:rsidRPr="00A0620D" w:rsidRDefault="00DF254E" w:rsidP="00137A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}  </w:t>
            </w:r>
          </w:p>
          <w:p w14:paraId="4B22C77D" w14:textId="77777777" w:rsidR="00DF254E" w:rsidRPr="00A0620D" w:rsidRDefault="00DF254E" w:rsidP="00137A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</w:tc>
      </w:tr>
      <w:tr w:rsidR="00DF254E" w:rsidRPr="00A0620D" w14:paraId="312679F2" w14:textId="77777777" w:rsidTr="00137A9F">
        <w:tc>
          <w:tcPr>
            <w:tcW w:w="4448" w:type="dxa"/>
          </w:tcPr>
          <w:p w14:paraId="4CC0F389" w14:textId="77777777" w:rsidR="00DF254E" w:rsidRPr="00A0620D" w:rsidRDefault="00DF254E" w:rsidP="00DF254E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void main()</w:t>
            </w:r>
          </w:p>
          <w:p w14:paraId="214BBB91" w14:textId="77777777" w:rsidR="00DF254E" w:rsidRPr="00A0620D" w:rsidRDefault="00DF254E" w:rsidP="00137A9F">
            <w:pPr>
              <w:spacing w:after="0" w:line="240" w:lineRule="auto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  <w:t>{           int i,j,x=0;</w:t>
            </w:r>
          </w:p>
          <w:p w14:paraId="7167799F" w14:textId="77777777" w:rsidR="00DF254E" w:rsidRPr="00A0620D" w:rsidRDefault="00DF254E" w:rsidP="00137A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  <w:t>for(i=0;i&lt;5;++i)</w:t>
            </w:r>
          </w:p>
          <w:p w14:paraId="29B1C1B3" w14:textId="77777777" w:rsidR="00DF254E" w:rsidRPr="00A0620D" w:rsidRDefault="00DF254E" w:rsidP="00137A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  <w:t>{</w:t>
            </w:r>
          </w:p>
          <w:p w14:paraId="2360AA19" w14:textId="77777777" w:rsidR="00DF254E" w:rsidRPr="00A0620D" w:rsidRDefault="00DF254E" w:rsidP="00137A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  <w:t>for(j=0;j&lt;i;++j)</w:t>
            </w:r>
          </w:p>
          <w:p w14:paraId="4E6A5227" w14:textId="77777777" w:rsidR="00DF254E" w:rsidRPr="00A0620D" w:rsidRDefault="00DF254E" w:rsidP="00137A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  <w:t>x+=(i+j-1);</w:t>
            </w:r>
          </w:p>
          <w:p w14:paraId="5FDE9089" w14:textId="787A7B53" w:rsidR="00DF254E" w:rsidRPr="00A0620D" w:rsidRDefault="00DF254E" w:rsidP="00137A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="00897332">
              <w:rPr>
                <w:rFonts w:ascii="Times New Roman" w:hAnsi="Times New Roman" w:cs="Times New Roman"/>
                <w:sz w:val="24"/>
                <w:szCs w:val="24"/>
              </w:rPr>
              <w:t>cout&lt;&lt;x</w:t>
            </w: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785BC6F6" w14:textId="77777777" w:rsidR="00DF254E" w:rsidRPr="00A0620D" w:rsidRDefault="00DF254E" w:rsidP="00137A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break;</w:t>
            </w:r>
          </w:p>
          <w:p w14:paraId="73ECBA7C" w14:textId="77777777" w:rsidR="00DF254E" w:rsidRPr="00A0620D" w:rsidRDefault="00DF254E" w:rsidP="00137A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    </w:t>
            </w: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  <w:t>}</w:t>
            </w:r>
          </w:p>
          <w:p w14:paraId="5BBB0F45" w14:textId="08E8D45E" w:rsidR="00DF254E" w:rsidRPr="00A0620D" w:rsidRDefault="00DF254E" w:rsidP="0089733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="00897332">
              <w:rPr>
                <w:rFonts w:ascii="Times New Roman" w:hAnsi="Times New Roman" w:cs="Times New Roman"/>
                <w:sz w:val="24"/>
                <w:szCs w:val="24"/>
              </w:rPr>
              <w:t>cout&lt;&lt;x</w:t>
            </w:r>
            <w:r w:rsidR="00897332" w:rsidRPr="00A0620D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3245BD62" w14:textId="77777777" w:rsidR="00DF254E" w:rsidRPr="00A0620D" w:rsidRDefault="00DF254E" w:rsidP="00137A9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ab/>
              <w:t>}</w:t>
            </w:r>
          </w:p>
        </w:tc>
        <w:tc>
          <w:tcPr>
            <w:tcW w:w="4448" w:type="dxa"/>
          </w:tcPr>
          <w:p w14:paraId="387F20FC" w14:textId="77777777" w:rsidR="00DF254E" w:rsidRPr="00A0620D" w:rsidRDefault="00DF254E" w:rsidP="00DF254E">
            <w:pPr>
              <w:pStyle w:val="ListParagraph"/>
              <w:numPr>
                <w:ilvl w:val="0"/>
                <w:numId w:val="19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void main() { </w:t>
            </w:r>
          </w:p>
          <w:p w14:paraId="002128DC" w14:textId="77777777" w:rsidR="00DF254E" w:rsidRPr="00A0620D" w:rsidRDefault="00DF254E" w:rsidP="00137A9F">
            <w:pPr>
              <w:pStyle w:val="ListParagraph"/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int i,j,k;</w:t>
            </w:r>
          </w:p>
          <w:p w14:paraId="13293413" w14:textId="77777777" w:rsidR="00DF254E" w:rsidRPr="00A0620D" w:rsidRDefault="00DF254E" w:rsidP="00137A9F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      for (i = 1; i &lt;= 5; i++) { </w:t>
            </w:r>
          </w:p>
          <w:p w14:paraId="2EBF8091" w14:textId="44ACDFEF" w:rsidR="00DF254E" w:rsidRPr="00A0620D" w:rsidRDefault="00DF254E" w:rsidP="00137A9F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      for (j = 1; j &lt;= (5 - i) ;j++) </w:t>
            </w:r>
            <w:r w:rsidR="00897332">
              <w:rPr>
                <w:rFonts w:ascii="Times New Roman" w:hAnsi="Times New Roman" w:cs="Times New Roman"/>
                <w:sz w:val="24"/>
                <w:szCs w:val="24"/>
              </w:rPr>
              <w:t>cout&lt;&lt;</w:t>
            </w: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" ";</w:t>
            </w:r>
          </w:p>
          <w:p w14:paraId="47F05CE6" w14:textId="77777777" w:rsidR="00897332" w:rsidRDefault="00DF254E" w:rsidP="0089733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      for (k = 1; k &lt;= i; k++) </w:t>
            </w:r>
          </w:p>
          <w:p w14:paraId="03B3FD59" w14:textId="7AC0513B" w:rsidR="00DF254E" w:rsidRPr="00A0620D" w:rsidRDefault="00897332" w:rsidP="00897332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cout&lt;&lt;i</w:t>
            </w: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;</w:t>
            </w:r>
            <w:r w:rsidR="00DF254E"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B0AEDA4" w14:textId="1ABD7651" w:rsidR="00DF254E" w:rsidRPr="00A0620D" w:rsidRDefault="00DF254E" w:rsidP="00137A9F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      </w:t>
            </w:r>
            <w:r w:rsidR="00897332">
              <w:rPr>
                <w:rFonts w:ascii="Times New Roman" w:hAnsi="Times New Roman" w:cs="Times New Roman"/>
                <w:sz w:val="24"/>
                <w:szCs w:val="24"/>
              </w:rPr>
              <w:t>cout&lt;&lt;</w:t>
            </w: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“\n”;}</w:t>
            </w:r>
          </w:p>
          <w:p w14:paraId="5D4B69CB" w14:textId="77777777" w:rsidR="00DF254E" w:rsidRPr="00A0620D" w:rsidRDefault="00DF254E" w:rsidP="00137A9F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      }</w:t>
            </w:r>
          </w:p>
        </w:tc>
      </w:tr>
    </w:tbl>
    <w:p w14:paraId="2C2113A7" w14:textId="77777777" w:rsidR="00DF254E" w:rsidRPr="00A0620D" w:rsidRDefault="00DF254E" w:rsidP="00DF254E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0BFBC63D" w14:textId="0E29FDE4" w:rsidR="00DF254E" w:rsidRPr="00A0620D" w:rsidRDefault="00DF254E" w:rsidP="00DF254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0620D">
        <w:rPr>
          <w:rFonts w:ascii="Times New Roman" w:hAnsi="Times New Roman" w:cs="Times New Roman"/>
          <w:b/>
          <w:sz w:val="24"/>
          <w:szCs w:val="24"/>
        </w:rPr>
        <w:t xml:space="preserve">Task2: </w:t>
      </w:r>
      <w:r w:rsidRPr="00A0620D">
        <w:rPr>
          <w:rFonts w:ascii="Times New Roman" w:hAnsi="Times New Roman" w:cs="Times New Roman"/>
          <w:sz w:val="24"/>
          <w:szCs w:val="24"/>
        </w:rPr>
        <w:t>Write a C</w:t>
      </w:r>
      <w:r w:rsidR="006C1034">
        <w:rPr>
          <w:rFonts w:ascii="Times New Roman" w:hAnsi="Times New Roman" w:cs="Times New Roman"/>
          <w:sz w:val="24"/>
          <w:szCs w:val="24"/>
        </w:rPr>
        <w:t>++</w:t>
      </w:r>
      <w:r w:rsidRPr="00A0620D">
        <w:rPr>
          <w:rFonts w:ascii="Times New Roman" w:hAnsi="Times New Roman" w:cs="Times New Roman"/>
          <w:sz w:val="24"/>
          <w:szCs w:val="24"/>
        </w:rPr>
        <w:t xml:space="preserve"> program to print multiplication table for 1 to 10.</w:t>
      </w:r>
    </w:p>
    <w:p w14:paraId="54F0BA19" w14:textId="77777777" w:rsidR="00DF254E" w:rsidRPr="00A0620D" w:rsidRDefault="00DF254E" w:rsidP="00DF254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22023CE" w14:textId="77777777" w:rsidR="00DF254E" w:rsidRPr="00A0620D" w:rsidRDefault="00DF254E" w:rsidP="00DF254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0620D">
        <w:rPr>
          <w:rFonts w:ascii="Times New Roman" w:hAnsi="Times New Roman" w:cs="Times New Roman"/>
          <w:sz w:val="24"/>
          <w:szCs w:val="24"/>
        </w:rPr>
        <w:t>Expected Output:</w:t>
      </w:r>
    </w:p>
    <w:p w14:paraId="160A5DB2" w14:textId="77777777" w:rsidR="00DF254E" w:rsidRPr="00A0620D" w:rsidRDefault="00DF254E" w:rsidP="00DF254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6B9308F" w14:textId="77777777" w:rsidR="00DF254E" w:rsidRPr="00A0620D" w:rsidRDefault="00DF254E" w:rsidP="00DF254E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A0620D">
        <w:rPr>
          <w:rFonts w:ascii="Times New Roman" w:hAnsi="Times New Roman" w:cs="Times New Roman"/>
          <w:b/>
          <w:noProof/>
          <w:sz w:val="24"/>
          <w:szCs w:val="24"/>
          <w:lang w:val="en-IN" w:eastAsia="en-IN"/>
        </w:rPr>
        <w:lastRenderedPageBreak/>
        <w:drawing>
          <wp:inline distT="0" distB="0" distL="0" distR="0" wp14:anchorId="00CD47DE" wp14:editId="5E4ABBC8">
            <wp:extent cx="2224585" cy="1692006"/>
            <wp:effectExtent l="0" t="0" r="4445" b="381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058" cy="1699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88AEF3" w14:textId="77777777" w:rsidR="00DF254E" w:rsidRPr="00A0620D" w:rsidRDefault="00DF254E" w:rsidP="00DF254E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7BAC6150" w14:textId="3458D7D0" w:rsidR="00DF254E" w:rsidRPr="00A0620D" w:rsidRDefault="00DF254E" w:rsidP="00DF254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0620D">
        <w:rPr>
          <w:rFonts w:ascii="Times New Roman" w:hAnsi="Times New Roman" w:cs="Times New Roman"/>
          <w:b/>
          <w:sz w:val="24"/>
          <w:szCs w:val="24"/>
        </w:rPr>
        <w:t>Task 3:</w:t>
      </w:r>
      <w:r w:rsidRPr="00A0620D">
        <w:rPr>
          <w:rFonts w:ascii="Times New Roman" w:hAnsi="Times New Roman" w:cs="Times New Roman"/>
          <w:sz w:val="24"/>
          <w:szCs w:val="24"/>
        </w:rPr>
        <w:t xml:space="preserve"> Write a C</w:t>
      </w:r>
      <w:r w:rsidR="00451E34">
        <w:rPr>
          <w:rFonts w:ascii="Times New Roman" w:hAnsi="Times New Roman" w:cs="Times New Roman"/>
          <w:sz w:val="24"/>
          <w:szCs w:val="24"/>
        </w:rPr>
        <w:t>++</w:t>
      </w:r>
      <w:r w:rsidRPr="00A0620D">
        <w:rPr>
          <w:rFonts w:ascii="Times New Roman" w:hAnsi="Times New Roman" w:cs="Times New Roman"/>
          <w:sz w:val="24"/>
          <w:szCs w:val="24"/>
        </w:rPr>
        <w:t xml:space="preserve"> program to print below patterns.</w:t>
      </w:r>
    </w:p>
    <w:p w14:paraId="1F1E2D61" w14:textId="77777777" w:rsidR="00DF254E" w:rsidRPr="00A0620D" w:rsidRDefault="00DF254E" w:rsidP="00DF254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0620D">
        <w:rPr>
          <w:rFonts w:ascii="Times New Roman" w:hAnsi="Times New Roman" w:cs="Times New Roman"/>
          <w:sz w:val="24"/>
          <w:szCs w:val="24"/>
        </w:rPr>
        <w:t xml:space="preserve">1                            1                             </w:t>
      </w:r>
    </w:p>
    <w:p w14:paraId="63BFAAB1" w14:textId="77777777" w:rsidR="00DF254E" w:rsidRPr="00A0620D" w:rsidRDefault="00DF254E" w:rsidP="00DF254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0620D">
        <w:rPr>
          <w:rFonts w:ascii="Times New Roman" w:hAnsi="Times New Roman" w:cs="Times New Roman"/>
          <w:sz w:val="24"/>
          <w:szCs w:val="24"/>
        </w:rPr>
        <w:t xml:space="preserve">1 2                        2 3                            </w:t>
      </w:r>
    </w:p>
    <w:p w14:paraId="4B043AF1" w14:textId="77777777" w:rsidR="00DF254E" w:rsidRPr="00A0620D" w:rsidRDefault="00DF254E" w:rsidP="00DF254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0620D">
        <w:rPr>
          <w:rFonts w:ascii="Times New Roman" w:hAnsi="Times New Roman" w:cs="Times New Roman"/>
          <w:sz w:val="24"/>
          <w:szCs w:val="24"/>
        </w:rPr>
        <w:t xml:space="preserve">1 2 3                   4 5 6                            </w:t>
      </w:r>
    </w:p>
    <w:p w14:paraId="7C5605F1" w14:textId="77777777" w:rsidR="00DF254E" w:rsidRPr="00A0620D" w:rsidRDefault="00DF254E" w:rsidP="00DF254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0620D">
        <w:rPr>
          <w:rFonts w:ascii="Times New Roman" w:hAnsi="Times New Roman" w:cs="Times New Roman"/>
          <w:sz w:val="24"/>
          <w:szCs w:val="24"/>
        </w:rPr>
        <w:t xml:space="preserve">1 2 3 4              7 8 9 10                        </w:t>
      </w:r>
    </w:p>
    <w:p w14:paraId="044ABAC4" w14:textId="77777777" w:rsidR="004A062C" w:rsidRPr="004A062C" w:rsidRDefault="004A062C" w:rsidP="004A062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A062C">
        <w:rPr>
          <w:rFonts w:ascii="Times New Roman" w:hAnsi="Times New Roman" w:cs="Times New Roman"/>
          <w:sz w:val="24"/>
          <w:szCs w:val="24"/>
        </w:rPr>
        <w:t>#include&lt;iostream&gt;</w:t>
      </w:r>
    </w:p>
    <w:p w14:paraId="77402E65" w14:textId="581E4CA0" w:rsidR="00C00575" w:rsidRPr="00C00575" w:rsidRDefault="00C00575" w:rsidP="00C0057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</w:t>
      </w:r>
      <w:r w:rsidRPr="00C00575">
        <w:rPr>
          <w:rFonts w:ascii="Times New Roman" w:hAnsi="Times New Roman" w:cs="Times New Roman"/>
          <w:sz w:val="24"/>
          <w:szCs w:val="24"/>
        </w:rPr>
        <w:t xml:space="preserve"> main()</w:t>
      </w:r>
    </w:p>
    <w:p w14:paraId="7440CE53" w14:textId="77777777" w:rsidR="00C00575" w:rsidRPr="00C00575" w:rsidRDefault="00C00575" w:rsidP="00C0057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00575">
        <w:rPr>
          <w:rFonts w:ascii="Times New Roman" w:hAnsi="Times New Roman" w:cs="Times New Roman"/>
          <w:sz w:val="24"/>
          <w:szCs w:val="24"/>
        </w:rPr>
        <w:t>{</w:t>
      </w:r>
    </w:p>
    <w:p w14:paraId="75384D3F" w14:textId="77777777" w:rsidR="00C00575" w:rsidRPr="00C00575" w:rsidRDefault="00C00575" w:rsidP="00C0057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00575">
        <w:rPr>
          <w:rFonts w:ascii="Times New Roman" w:hAnsi="Times New Roman" w:cs="Times New Roman"/>
          <w:sz w:val="24"/>
          <w:szCs w:val="24"/>
        </w:rPr>
        <w:t xml:space="preserve">   int i,j,spc,rows,k,t=1;</w:t>
      </w:r>
    </w:p>
    <w:p w14:paraId="0BF856E9" w14:textId="17A9DC81" w:rsidR="00C00575" w:rsidRPr="00C00575" w:rsidRDefault="00C00575" w:rsidP="00C0057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00575">
        <w:rPr>
          <w:rFonts w:ascii="Times New Roman" w:hAnsi="Times New Roman" w:cs="Times New Roman"/>
          <w:sz w:val="24"/>
          <w:szCs w:val="24"/>
        </w:rPr>
        <w:t xml:space="preserve">   </w:t>
      </w:r>
      <w:r w:rsidR="00451E34">
        <w:rPr>
          <w:rFonts w:ascii="Times New Roman" w:hAnsi="Times New Roman" w:cs="Times New Roman"/>
          <w:sz w:val="24"/>
          <w:szCs w:val="24"/>
        </w:rPr>
        <w:t>cout&lt;&lt;</w:t>
      </w:r>
      <w:r w:rsidRPr="00C00575">
        <w:rPr>
          <w:rFonts w:ascii="Times New Roman" w:hAnsi="Times New Roman" w:cs="Times New Roman"/>
          <w:sz w:val="24"/>
          <w:szCs w:val="24"/>
        </w:rPr>
        <w:t>"Input number of rows : ";</w:t>
      </w:r>
    </w:p>
    <w:p w14:paraId="512AE735" w14:textId="5220EAA7" w:rsidR="00C00575" w:rsidRPr="00C00575" w:rsidRDefault="00C00575" w:rsidP="00C0057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00575">
        <w:rPr>
          <w:rFonts w:ascii="Times New Roman" w:hAnsi="Times New Roman" w:cs="Times New Roman"/>
          <w:sz w:val="24"/>
          <w:szCs w:val="24"/>
        </w:rPr>
        <w:t xml:space="preserve">   </w:t>
      </w:r>
      <w:r w:rsidR="00451E34">
        <w:rPr>
          <w:rFonts w:ascii="Times New Roman" w:hAnsi="Times New Roman" w:cs="Times New Roman"/>
          <w:sz w:val="24"/>
          <w:szCs w:val="24"/>
        </w:rPr>
        <w:t>cin&gt;&gt;</w:t>
      </w:r>
      <w:r w:rsidRPr="00C00575">
        <w:rPr>
          <w:rFonts w:ascii="Times New Roman" w:hAnsi="Times New Roman" w:cs="Times New Roman"/>
          <w:sz w:val="24"/>
          <w:szCs w:val="24"/>
        </w:rPr>
        <w:t>rows;</w:t>
      </w:r>
    </w:p>
    <w:p w14:paraId="75F4CFCA" w14:textId="77777777" w:rsidR="00C00575" w:rsidRPr="00C00575" w:rsidRDefault="00C00575" w:rsidP="00C0057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00575">
        <w:rPr>
          <w:rFonts w:ascii="Times New Roman" w:hAnsi="Times New Roman" w:cs="Times New Roman"/>
          <w:sz w:val="24"/>
          <w:szCs w:val="24"/>
        </w:rPr>
        <w:t xml:space="preserve">   spc=rows+4-1;</w:t>
      </w:r>
    </w:p>
    <w:p w14:paraId="4BD47C08" w14:textId="77777777" w:rsidR="00C00575" w:rsidRPr="00C00575" w:rsidRDefault="00C00575" w:rsidP="00C0057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00575">
        <w:rPr>
          <w:rFonts w:ascii="Times New Roman" w:hAnsi="Times New Roman" w:cs="Times New Roman"/>
          <w:sz w:val="24"/>
          <w:szCs w:val="24"/>
        </w:rPr>
        <w:t xml:space="preserve">   for(i=1;i&lt;=rows;i++)</w:t>
      </w:r>
    </w:p>
    <w:p w14:paraId="31A71E4B" w14:textId="77777777" w:rsidR="00C00575" w:rsidRPr="00C00575" w:rsidRDefault="00C00575" w:rsidP="00C0057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00575">
        <w:rPr>
          <w:rFonts w:ascii="Times New Roman" w:hAnsi="Times New Roman" w:cs="Times New Roman"/>
          <w:sz w:val="24"/>
          <w:szCs w:val="24"/>
        </w:rPr>
        <w:t xml:space="preserve">   {</w:t>
      </w:r>
    </w:p>
    <w:p w14:paraId="7341DF7C" w14:textId="77777777" w:rsidR="00C00575" w:rsidRPr="00C00575" w:rsidRDefault="00C00575" w:rsidP="00C0057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00575">
        <w:rPr>
          <w:rFonts w:ascii="Times New Roman" w:hAnsi="Times New Roman" w:cs="Times New Roman"/>
          <w:sz w:val="24"/>
          <w:szCs w:val="24"/>
        </w:rPr>
        <w:t xml:space="preserve">         for(k=spc;k&gt;=1;k--)</w:t>
      </w:r>
    </w:p>
    <w:p w14:paraId="412799BF" w14:textId="77777777" w:rsidR="00C00575" w:rsidRPr="00C00575" w:rsidRDefault="00C00575" w:rsidP="00C0057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00575">
        <w:rPr>
          <w:rFonts w:ascii="Times New Roman" w:hAnsi="Times New Roman" w:cs="Times New Roman"/>
          <w:sz w:val="24"/>
          <w:szCs w:val="24"/>
        </w:rPr>
        <w:t xml:space="preserve">            {</w:t>
      </w:r>
    </w:p>
    <w:p w14:paraId="27421E69" w14:textId="20A42618" w:rsidR="00C00575" w:rsidRPr="00C00575" w:rsidRDefault="00C00575" w:rsidP="00C0057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00575"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451E34">
        <w:rPr>
          <w:rFonts w:ascii="Times New Roman" w:hAnsi="Times New Roman" w:cs="Times New Roman"/>
          <w:sz w:val="24"/>
          <w:szCs w:val="24"/>
        </w:rPr>
        <w:t>cout</w:t>
      </w:r>
      <w:r w:rsidRPr="00C00575">
        <w:rPr>
          <w:rFonts w:ascii="Times New Roman" w:hAnsi="Times New Roman" w:cs="Times New Roman"/>
          <w:sz w:val="24"/>
          <w:szCs w:val="24"/>
        </w:rPr>
        <w:t>" ";</w:t>
      </w:r>
    </w:p>
    <w:p w14:paraId="2E957CCF" w14:textId="77777777" w:rsidR="00C00575" w:rsidRPr="00C00575" w:rsidRDefault="00C00575" w:rsidP="00C0057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00575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37E1E2CC" w14:textId="77777777" w:rsidR="00C00575" w:rsidRPr="00C00575" w:rsidRDefault="00C00575" w:rsidP="00C0057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00575">
        <w:rPr>
          <w:rFonts w:ascii="Times New Roman" w:hAnsi="Times New Roman" w:cs="Times New Roman"/>
          <w:sz w:val="24"/>
          <w:szCs w:val="24"/>
        </w:rPr>
        <w:tab/>
        <w:t xml:space="preserve">   for(j=1;j&lt;=i;j++)</w:t>
      </w:r>
    </w:p>
    <w:p w14:paraId="6FC67E87" w14:textId="3793361A" w:rsidR="00C00575" w:rsidRPr="00C00575" w:rsidRDefault="00C00575" w:rsidP="00C0057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00575"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="00EA7F60">
        <w:rPr>
          <w:rFonts w:ascii="Times New Roman" w:hAnsi="Times New Roman" w:cs="Times New Roman"/>
          <w:sz w:val="24"/>
          <w:szCs w:val="24"/>
        </w:rPr>
        <w:t>cout&lt;&lt;</w:t>
      </w:r>
      <w:r w:rsidRPr="00C00575">
        <w:rPr>
          <w:rFonts w:ascii="Times New Roman" w:hAnsi="Times New Roman" w:cs="Times New Roman"/>
          <w:sz w:val="24"/>
          <w:szCs w:val="24"/>
        </w:rPr>
        <w:t>t++;</w:t>
      </w:r>
    </w:p>
    <w:p w14:paraId="2CF0F9C1" w14:textId="6D80B1EB" w:rsidR="00C00575" w:rsidRPr="00C00575" w:rsidRDefault="00C00575" w:rsidP="00C0057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00575">
        <w:rPr>
          <w:rFonts w:ascii="Times New Roman" w:hAnsi="Times New Roman" w:cs="Times New Roman"/>
          <w:sz w:val="24"/>
          <w:szCs w:val="24"/>
        </w:rPr>
        <w:tab/>
      </w:r>
      <w:r w:rsidR="00EA7F60">
        <w:rPr>
          <w:rFonts w:ascii="Times New Roman" w:hAnsi="Times New Roman" w:cs="Times New Roman"/>
          <w:sz w:val="24"/>
          <w:szCs w:val="24"/>
        </w:rPr>
        <w:t>cout&lt;&lt;</w:t>
      </w:r>
      <w:r w:rsidRPr="00C00575">
        <w:rPr>
          <w:rFonts w:ascii="Times New Roman" w:hAnsi="Times New Roman" w:cs="Times New Roman"/>
          <w:sz w:val="24"/>
          <w:szCs w:val="24"/>
        </w:rPr>
        <w:t>"\n";</w:t>
      </w:r>
    </w:p>
    <w:p w14:paraId="33AA2C91" w14:textId="77777777" w:rsidR="00C00575" w:rsidRPr="00C00575" w:rsidRDefault="00C00575" w:rsidP="00C0057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00575">
        <w:rPr>
          <w:rFonts w:ascii="Times New Roman" w:hAnsi="Times New Roman" w:cs="Times New Roman"/>
          <w:sz w:val="24"/>
          <w:szCs w:val="24"/>
        </w:rPr>
        <w:t xml:space="preserve">    spc--;</w:t>
      </w:r>
    </w:p>
    <w:p w14:paraId="227C8D25" w14:textId="77777777" w:rsidR="00C00575" w:rsidRPr="00C00575" w:rsidRDefault="00C00575" w:rsidP="00C0057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00575">
        <w:rPr>
          <w:rFonts w:ascii="Times New Roman" w:hAnsi="Times New Roman" w:cs="Times New Roman"/>
          <w:sz w:val="24"/>
          <w:szCs w:val="24"/>
        </w:rPr>
        <w:t xml:space="preserve">   }</w:t>
      </w:r>
    </w:p>
    <w:p w14:paraId="0B2ED8F4" w14:textId="1F3F8F72" w:rsidR="00DF254E" w:rsidRDefault="00C00575" w:rsidP="00C0057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00575">
        <w:rPr>
          <w:rFonts w:ascii="Times New Roman" w:hAnsi="Times New Roman" w:cs="Times New Roman"/>
          <w:sz w:val="24"/>
          <w:szCs w:val="24"/>
        </w:rPr>
        <w:t>}</w:t>
      </w:r>
    </w:p>
    <w:p w14:paraId="25327951" w14:textId="77777777" w:rsidR="00C00575" w:rsidRPr="00A0620D" w:rsidRDefault="00C00575" w:rsidP="00DF254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DF2825D" w14:textId="476F4245" w:rsidR="00DF254E" w:rsidRPr="00A0620D" w:rsidRDefault="00DF254E" w:rsidP="00DF254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0620D">
        <w:rPr>
          <w:rFonts w:ascii="Times New Roman" w:hAnsi="Times New Roman" w:cs="Times New Roman"/>
          <w:b/>
          <w:sz w:val="24"/>
          <w:szCs w:val="24"/>
        </w:rPr>
        <w:t xml:space="preserve">Task </w:t>
      </w:r>
      <w:r w:rsidR="003A2FD1">
        <w:rPr>
          <w:rFonts w:ascii="Times New Roman" w:hAnsi="Times New Roman" w:cs="Times New Roman"/>
          <w:b/>
          <w:sz w:val="24"/>
          <w:szCs w:val="24"/>
        </w:rPr>
        <w:t>4</w:t>
      </w:r>
      <w:r w:rsidRPr="00A0620D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A0620D">
        <w:rPr>
          <w:rFonts w:ascii="Times New Roman" w:hAnsi="Times New Roman" w:cs="Times New Roman"/>
          <w:sz w:val="24"/>
          <w:szCs w:val="24"/>
        </w:rPr>
        <w:t>Write a C</w:t>
      </w:r>
      <w:r w:rsidR="00DA7E7D">
        <w:rPr>
          <w:rFonts w:ascii="Times New Roman" w:hAnsi="Times New Roman" w:cs="Times New Roman"/>
          <w:sz w:val="24"/>
          <w:szCs w:val="24"/>
        </w:rPr>
        <w:t>++</w:t>
      </w:r>
      <w:r w:rsidRPr="00A0620D">
        <w:rPr>
          <w:rFonts w:ascii="Times New Roman" w:hAnsi="Times New Roman" w:cs="Times New Roman"/>
          <w:sz w:val="24"/>
          <w:szCs w:val="24"/>
        </w:rPr>
        <w:t xml:space="preserve"> program to print all the prime numbers from 1 to 100.</w:t>
      </w:r>
    </w:p>
    <w:p w14:paraId="6B8010E2" w14:textId="77777777" w:rsidR="00DF254E" w:rsidRPr="00A0620D" w:rsidRDefault="00DF254E" w:rsidP="00DF254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0620D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B14ABE8" w14:textId="77777777" w:rsidR="00DF254E" w:rsidRPr="00A0620D" w:rsidRDefault="00DF254E" w:rsidP="00DF254E">
      <w:pPr>
        <w:rPr>
          <w:rFonts w:ascii="Times New Roman" w:hAnsi="Times New Roman" w:cs="Times New Roman"/>
          <w:b/>
          <w:sz w:val="24"/>
          <w:szCs w:val="24"/>
        </w:rPr>
      </w:pPr>
      <w:r w:rsidRPr="00A0620D">
        <w:rPr>
          <w:rFonts w:ascii="Times New Roman" w:hAnsi="Times New Roman" w:cs="Times New Roman"/>
          <w:b/>
          <w:sz w:val="24"/>
          <w:szCs w:val="24"/>
        </w:rPr>
        <w:t>Theory:</w:t>
      </w:r>
    </w:p>
    <w:p w14:paraId="5313BC38" w14:textId="7444C34F" w:rsidR="00DF254E" w:rsidRPr="00A0620D" w:rsidRDefault="00DF254E" w:rsidP="00DF254E">
      <w:pPr>
        <w:ind w:right="27"/>
        <w:rPr>
          <w:rFonts w:ascii="Times New Roman" w:hAnsi="Times New Roman" w:cs="Times New Roman"/>
          <w:sz w:val="24"/>
          <w:szCs w:val="24"/>
        </w:rPr>
      </w:pPr>
      <w:r w:rsidRPr="00A0620D">
        <w:rPr>
          <w:rFonts w:ascii="Times New Roman" w:hAnsi="Times New Roman" w:cs="Times New Roman"/>
          <w:sz w:val="24"/>
          <w:szCs w:val="24"/>
        </w:rPr>
        <w:t>A loop inside another loop is known as nested loop. We can write any loop inside any loop in c</w:t>
      </w:r>
      <w:r w:rsidR="003610C3">
        <w:rPr>
          <w:rFonts w:ascii="Times New Roman" w:hAnsi="Times New Roman" w:cs="Times New Roman"/>
          <w:sz w:val="24"/>
          <w:szCs w:val="24"/>
        </w:rPr>
        <w:t>++</w:t>
      </w:r>
      <w:r w:rsidRPr="00A0620D">
        <w:rPr>
          <w:rFonts w:ascii="Times New Roman" w:hAnsi="Times New Roman" w:cs="Times New Roman"/>
          <w:sz w:val="24"/>
          <w:szCs w:val="24"/>
        </w:rPr>
        <w:t xml:space="preserve"> i.e. we can write for loop inside the loop or while loop or do while loop etc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965"/>
        <w:gridCol w:w="2790"/>
        <w:gridCol w:w="3262"/>
      </w:tblGrid>
      <w:tr w:rsidR="00DF254E" w:rsidRPr="00A0620D" w14:paraId="0243AEE2" w14:textId="77777777" w:rsidTr="00137A9F">
        <w:tc>
          <w:tcPr>
            <w:tcW w:w="2965" w:type="dxa"/>
          </w:tcPr>
          <w:p w14:paraId="3728A17D" w14:textId="77777777" w:rsidR="00DF254E" w:rsidRPr="00A0620D" w:rsidRDefault="00DF254E" w:rsidP="00137A9F">
            <w:pPr>
              <w:p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hile(condition) {</w:t>
            </w:r>
          </w:p>
          <w:p w14:paraId="2CC7F687" w14:textId="77777777" w:rsidR="00DF254E" w:rsidRPr="00A0620D" w:rsidRDefault="00DF254E" w:rsidP="00137A9F">
            <w:pPr>
              <w:p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while(condition) {</w:t>
            </w:r>
          </w:p>
          <w:p w14:paraId="0E4962C7" w14:textId="77777777" w:rsidR="00DF254E" w:rsidRPr="00A0620D" w:rsidRDefault="00DF254E" w:rsidP="00137A9F">
            <w:pPr>
              <w:p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   statement(s);</w:t>
            </w:r>
          </w:p>
          <w:p w14:paraId="305F1594" w14:textId="77777777" w:rsidR="00DF254E" w:rsidRPr="00A0620D" w:rsidRDefault="00DF254E" w:rsidP="00137A9F">
            <w:pPr>
              <w:p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}</w:t>
            </w:r>
          </w:p>
          <w:p w14:paraId="4ACBABD4" w14:textId="77777777" w:rsidR="00DF254E" w:rsidRPr="00A0620D" w:rsidRDefault="00DF254E" w:rsidP="00137A9F">
            <w:pPr>
              <w:p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statement(s);</w:t>
            </w:r>
          </w:p>
          <w:p w14:paraId="028BAE6C" w14:textId="77777777" w:rsidR="00DF254E" w:rsidRPr="00A0620D" w:rsidRDefault="00DF254E" w:rsidP="00137A9F">
            <w:pPr>
              <w:p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pBdr>
              <w:rPr>
                <w:rFonts w:ascii="Times New Roman" w:eastAsia="Times New Roman" w:hAnsi="Times New Roman" w:cs="Times New Roman"/>
                <w:color w:val="313131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</w:tc>
        <w:tc>
          <w:tcPr>
            <w:tcW w:w="2790" w:type="dxa"/>
          </w:tcPr>
          <w:p w14:paraId="43AF26DF" w14:textId="77777777" w:rsidR="00DF254E" w:rsidRPr="00A0620D" w:rsidRDefault="00DF254E" w:rsidP="00137A9F">
            <w:pPr>
              <w:p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do {</w:t>
            </w:r>
          </w:p>
          <w:p w14:paraId="3173175A" w14:textId="77777777" w:rsidR="00DF254E" w:rsidRPr="00A0620D" w:rsidRDefault="00DF254E" w:rsidP="00137A9F">
            <w:pPr>
              <w:p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statement(s);</w:t>
            </w:r>
          </w:p>
          <w:p w14:paraId="2753961D" w14:textId="77777777" w:rsidR="00DF254E" w:rsidRPr="00A0620D" w:rsidRDefault="00DF254E" w:rsidP="00137A9F">
            <w:pPr>
              <w:p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do {</w:t>
            </w:r>
          </w:p>
          <w:p w14:paraId="4CB295C6" w14:textId="77777777" w:rsidR="00DF254E" w:rsidRPr="00A0620D" w:rsidRDefault="00DF254E" w:rsidP="00137A9F">
            <w:pPr>
              <w:p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   statement(s);</w:t>
            </w:r>
          </w:p>
          <w:p w14:paraId="7A28B274" w14:textId="77777777" w:rsidR="00DF254E" w:rsidRPr="00A0620D" w:rsidRDefault="00DF254E" w:rsidP="00137A9F">
            <w:pPr>
              <w:p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}while( condition );</w:t>
            </w:r>
          </w:p>
          <w:p w14:paraId="06531111" w14:textId="77777777" w:rsidR="00DF254E" w:rsidRPr="00A0620D" w:rsidRDefault="00DF254E" w:rsidP="00137A9F">
            <w:pPr>
              <w:p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}while( condition );</w:t>
            </w:r>
          </w:p>
          <w:p w14:paraId="3BC275A5" w14:textId="77777777" w:rsidR="00DF254E" w:rsidRPr="00A0620D" w:rsidRDefault="00DF254E" w:rsidP="00137A9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62" w:type="dxa"/>
          </w:tcPr>
          <w:p w14:paraId="2E2804D2" w14:textId="77777777" w:rsidR="00DF254E" w:rsidRPr="00A0620D" w:rsidRDefault="00DF254E" w:rsidP="00137A9F">
            <w:pPr>
              <w:p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for(initialization; condition; increment/decrement) {</w:t>
            </w:r>
          </w:p>
          <w:p w14:paraId="504DC9E0" w14:textId="77777777" w:rsidR="00DF254E" w:rsidRPr="00A0620D" w:rsidRDefault="00DF254E" w:rsidP="00137A9F">
            <w:pPr>
              <w:p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for(initialization; condition; increment/decrement){</w:t>
            </w:r>
          </w:p>
          <w:p w14:paraId="53466B31" w14:textId="77777777" w:rsidR="00DF254E" w:rsidRPr="00A0620D" w:rsidRDefault="00DF254E" w:rsidP="00137A9F">
            <w:pPr>
              <w:p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   statement(s);</w:t>
            </w:r>
          </w:p>
          <w:p w14:paraId="4F8B2851" w14:textId="77777777" w:rsidR="00DF254E" w:rsidRPr="00A0620D" w:rsidRDefault="00DF254E" w:rsidP="00137A9F">
            <w:pPr>
              <w:p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}</w:t>
            </w:r>
          </w:p>
          <w:p w14:paraId="28968C62" w14:textId="77777777" w:rsidR="00DF254E" w:rsidRPr="00A0620D" w:rsidRDefault="00DF254E" w:rsidP="00137A9F">
            <w:pPr>
              <w:p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 xml:space="preserve">   statement(s);</w:t>
            </w:r>
          </w:p>
          <w:p w14:paraId="32946717" w14:textId="77777777" w:rsidR="00DF254E" w:rsidRPr="00A0620D" w:rsidRDefault="00DF254E" w:rsidP="00137A9F">
            <w:pPr>
              <w:pBdr>
                <w:top w:val="single" w:sz="6" w:space="4" w:color="D6D6D6"/>
                <w:left w:val="single" w:sz="6" w:space="4" w:color="D6D6D6"/>
                <w:bottom w:val="single" w:sz="6" w:space="4" w:color="D6D6D6"/>
                <w:right w:val="single" w:sz="6" w:space="4" w:color="D6D6D6"/>
              </w:pBdr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</w:tc>
      </w:tr>
      <w:tr w:rsidR="00DF254E" w:rsidRPr="00A0620D" w14:paraId="0B49F2CE" w14:textId="77777777" w:rsidTr="00137A9F">
        <w:tc>
          <w:tcPr>
            <w:tcW w:w="2965" w:type="dxa"/>
          </w:tcPr>
          <w:p w14:paraId="7998B930" w14:textId="77777777" w:rsidR="00DF254E" w:rsidRPr="00A0620D" w:rsidRDefault="00DF254E" w:rsidP="00137A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object w:dxaOrig="6105" w:dyaOrig="6135" w14:anchorId="7412C0F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38pt;height:138.6pt" o:ole="">
                  <v:imagedata r:id="rId11" o:title=""/>
                </v:shape>
                <o:OLEObject Type="Embed" ProgID="PBrush" ShapeID="_x0000_i1025" DrawAspect="Content" ObjectID="_1696668319" r:id="rId12"/>
              </w:object>
            </w:r>
          </w:p>
        </w:tc>
        <w:tc>
          <w:tcPr>
            <w:tcW w:w="2790" w:type="dxa"/>
          </w:tcPr>
          <w:p w14:paraId="73056345" w14:textId="77777777" w:rsidR="00DF254E" w:rsidRPr="00A0620D" w:rsidRDefault="00DF254E" w:rsidP="00137A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object w:dxaOrig="4485" w:dyaOrig="5625" w14:anchorId="0E81E32E">
                <v:shape id="_x0000_i1026" type="#_x0000_t75" style="width:118.2pt;height:148.8pt" o:ole="">
                  <v:imagedata r:id="rId13" o:title=""/>
                </v:shape>
                <o:OLEObject Type="Embed" ProgID="PBrush" ShapeID="_x0000_i1026" DrawAspect="Content" ObjectID="_1696668320" r:id="rId14"/>
              </w:object>
            </w:r>
          </w:p>
        </w:tc>
        <w:tc>
          <w:tcPr>
            <w:tcW w:w="3262" w:type="dxa"/>
          </w:tcPr>
          <w:p w14:paraId="30BE3026" w14:textId="77777777" w:rsidR="00DF254E" w:rsidRPr="00A0620D" w:rsidRDefault="00DF254E" w:rsidP="00137A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0620D">
              <w:rPr>
                <w:rFonts w:ascii="Times New Roman" w:hAnsi="Times New Roman" w:cs="Times New Roman"/>
                <w:sz w:val="24"/>
                <w:szCs w:val="24"/>
              </w:rPr>
              <w:object w:dxaOrig="6405" w:dyaOrig="6135" w14:anchorId="27F52392">
                <v:shape id="_x0000_i1027" type="#_x0000_t75" style="width:143.4pt;height:138pt" o:ole="">
                  <v:imagedata r:id="rId15" o:title=""/>
                </v:shape>
                <o:OLEObject Type="Embed" ProgID="PBrush" ShapeID="_x0000_i1027" DrawAspect="Content" ObjectID="_1696668321" r:id="rId16"/>
              </w:object>
            </w:r>
          </w:p>
        </w:tc>
      </w:tr>
    </w:tbl>
    <w:p w14:paraId="2EF489E0" w14:textId="77777777" w:rsidR="00DF254E" w:rsidRPr="00A0620D" w:rsidRDefault="00DF254E" w:rsidP="00DF254E">
      <w:pPr>
        <w:ind w:left="360"/>
        <w:jc w:val="center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765A2353" w14:textId="77777777" w:rsidR="00DF254E" w:rsidRPr="00A0620D" w:rsidRDefault="00DF254E" w:rsidP="00DF254E">
      <w:pPr>
        <w:ind w:left="360"/>
        <w:jc w:val="center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7B0A15E5" w14:textId="77777777" w:rsidR="00DF254E" w:rsidRPr="00A0620D" w:rsidRDefault="00DF254E" w:rsidP="00DF254E">
      <w:pPr>
        <w:ind w:left="360"/>
        <w:jc w:val="center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4CF6DE03" w14:textId="77777777" w:rsidR="00DF254E" w:rsidRPr="00A0620D" w:rsidRDefault="00DF254E" w:rsidP="00DF254E">
      <w:pPr>
        <w:ind w:left="360"/>
        <w:jc w:val="center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35B0019E" w14:textId="77777777" w:rsidR="00DF254E" w:rsidRPr="00A0620D" w:rsidRDefault="00DF254E" w:rsidP="00DF254E">
      <w:pPr>
        <w:ind w:left="360"/>
        <w:jc w:val="center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3C3ACCC9" w14:textId="77777777" w:rsidR="00DF254E" w:rsidRPr="00A0620D" w:rsidRDefault="00DF254E" w:rsidP="00DF254E">
      <w:pPr>
        <w:ind w:left="360"/>
        <w:jc w:val="center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36CF1250" w14:textId="77777777" w:rsidR="00DF254E" w:rsidRDefault="00DF254E" w:rsidP="00DF254E">
      <w:pPr>
        <w:ind w:left="360"/>
        <w:jc w:val="center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40FE51FE" w14:textId="77777777" w:rsidR="00DF254E" w:rsidRDefault="00DF254E" w:rsidP="00DF254E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  <w:r>
        <w:rPr>
          <w:rFonts w:ascii="Times New Roman" w:hAnsi="Times New Roman" w:cs="Times New Roman"/>
          <w:b/>
          <w:sz w:val="24"/>
          <w:szCs w:val="24"/>
          <w:highlight w:val="yellow"/>
        </w:rPr>
        <w:br w:type="page"/>
      </w:r>
    </w:p>
    <w:p w14:paraId="779C4953" w14:textId="77777777" w:rsidR="00DF254E" w:rsidRDefault="00DF254E" w:rsidP="00DF254E">
      <w:pPr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lastRenderedPageBreak/>
        <w:t>PART B</w:t>
      </w:r>
    </w:p>
    <w:p w14:paraId="41B5DD01" w14:textId="77777777" w:rsidR="00DF254E" w:rsidRDefault="00DF254E" w:rsidP="00DF254E">
      <w:pPr>
        <w:jc w:val="center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(PART B: TO BE COMPLETED BY STUDENTS)</w:t>
      </w:r>
    </w:p>
    <w:p w14:paraId="78EC3FE8" w14:textId="77777777" w:rsidR="00DF254E" w:rsidRPr="009A6C4A" w:rsidRDefault="00DF254E" w:rsidP="00DF254E">
      <w:pPr>
        <w:ind w:right="27"/>
        <w:jc w:val="both"/>
        <w:rPr>
          <w:b/>
        </w:rPr>
      </w:pPr>
      <w:r w:rsidRPr="009A6C4A">
        <w:rPr>
          <w:rFonts w:ascii="Book Antiqua" w:hAnsi="Book Antiqua"/>
          <w:sz w:val="24"/>
          <w:szCs w:val="24"/>
        </w:rPr>
        <w:t>Students must submit the soft copy as per following segments within two hours of the practical. The soft copy mu</w:t>
      </w:r>
      <w:r>
        <w:rPr>
          <w:rFonts w:ascii="Book Antiqua" w:hAnsi="Book Antiqua"/>
          <w:sz w:val="24"/>
          <w:szCs w:val="24"/>
        </w:rPr>
        <w:t>st be uploaded on the portal</w:t>
      </w:r>
      <w:r w:rsidRPr="009A6C4A">
        <w:rPr>
          <w:rFonts w:ascii="Book Antiqua" w:hAnsi="Book Antiqua"/>
          <w:sz w:val="24"/>
          <w:szCs w:val="24"/>
        </w:rPr>
        <w:t xml:space="preserve"> at the end of the practical</w:t>
      </w:r>
      <w:r>
        <w:rPr>
          <w:rFonts w:ascii="Book Antiqua" w:hAnsi="Book Antiqua"/>
          <w:sz w:val="24"/>
          <w:szCs w:val="24"/>
        </w:rPr>
        <w:t>.</w:t>
      </w:r>
      <w:r w:rsidRPr="009A6C4A">
        <w:rPr>
          <w:rFonts w:ascii="Book Antiqua" w:hAnsi="Book Antiqua"/>
          <w:sz w:val="24"/>
          <w:szCs w:val="24"/>
        </w:rPr>
        <w:t xml:space="preserve"> </w:t>
      </w:r>
      <w:r w:rsidRPr="00AF7FE7">
        <w:rPr>
          <w:rFonts w:ascii="Book Antiqua" w:hAnsi="Book Antiqua"/>
          <w:sz w:val="24"/>
          <w:szCs w:val="24"/>
        </w:rPr>
        <w:t>The filename should be</w:t>
      </w:r>
      <w:r w:rsidRPr="009A6C4A">
        <w:t xml:space="preserve"> </w:t>
      </w:r>
      <w:r>
        <w:rPr>
          <w:b/>
        </w:rPr>
        <w:t>PPS_batch_rollno_experimentno</w:t>
      </w:r>
      <w:r w:rsidRPr="009A6C4A">
        <w:rPr>
          <w:b/>
        </w:rPr>
        <w:t xml:space="preserve">    Example: </w:t>
      </w:r>
      <w:r>
        <w:rPr>
          <w:b/>
        </w:rPr>
        <w:t>PPS_B2_B001_Exp1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016"/>
        <w:gridCol w:w="4892"/>
      </w:tblGrid>
      <w:tr w:rsidR="00DF254E" w:rsidRPr="004E24BC" w14:paraId="78E63036" w14:textId="77777777" w:rsidTr="00137A9F">
        <w:tc>
          <w:tcPr>
            <w:tcW w:w="4016" w:type="dxa"/>
          </w:tcPr>
          <w:p w14:paraId="1A5CB19A" w14:textId="77777777" w:rsidR="00DF254E" w:rsidRPr="004E24BC" w:rsidRDefault="00DF254E" w:rsidP="00137A9F">
            <w:pPr>
              <w:ind w:right="27"/>
              <w:rPr>
                <w:b/>
              </w:rPr>
            </w:pPr>
            <w:r w:rsidRPr="004E24BC">
              <w:rPr>
                <w:b/>
              </w:rPr>
              <w:t xml:space="preserve">Roll No.:              </w:t>
            </w:r>
          </w:p>
        </w:tc>
        <w:tc>
          <w:tcPr>
            <w:tcW w:w="4893" w:type="dxa"/>
          </w:tcPr>
          <w:p w14:paraId="71162068" w14:textId="77777777" w:rsidR="00DF254E" w:rsidRPr="004E24BC" w:rsidRDefault="00DF254E" w:rsidP="00137A9F">
            <w:pPr>
              <w:ind w:right="27"/>
              <w:rPr>
                <w:b/>
              </w:rPr>
            </w:pPr>
            <w:r w:rsidRPr="004E24BC">
              <w:rPr>
                <w:b/>
              </w:rPr>
              <w:t>Name:</w:t>
            </w:r>
          </w:p>
        </w:tc>
      </w:tr>
      <w:tr w:rsidR="00DF254E" w:rsidRPr="004E24BC" w14:paraId="3A28BD90" w14:textId="77777777" w:rsidTr="00137A9F">
        <w:tc>
          <w:tcPr>
            <w:tcW w:w="4016" w:type="dxa"/>
          </w:tcPr>
          <w:p w14:paraId="31D48054" w14:textId="77777777" w:rsidR="00DF254E" w:rsidRPr="004E24BC" w:rsidRDefault="00DF254E" w:rsidP="00137A9F">
            <w:pPr>
              <w:ind w:right="27"/>
              <w:rPr>
                <w:b/>
              </w:rPr>
            </w:pPr>
            <w:r w:rsidRPr="004E24BC">
              <w:rPr>
                <w:b/>
              </w:rPr>
              <w:t>Prog/Yr/Sem:</w:t>
            </w:r>
          </w:p>
        </w:tc>
        <w:tc>
          <w:tcPr>
            <w:tcW w:w="4893" w:type="dxa"/>
          </w:tcPr>
          <w:p w14:paraId="404BE1F8" w14:textId="77777777" w:rsidR="00DF254E" w:rsidRPr="004E24BC" w:rsidRDefault="00DF254E" w:rsidP="00137A9F">
            <w:pPr>
              <w:ind w:right="27"/>
              <w:rPr>
                <w:b/>
              </w:rPr>
            </w:pPr>
            <w:r w:rsidRPr="004E24BC">
              <w:rPr>
                <w:b/>
              </w:rPr>
              <w:t>Batch:</w:t>
            </w:r>
          </w:p>
        </w:tc>
      </w:tr>
      <w:tr w:rsidR="00DF254E" w:rsidRPr="004E24BC" w14:paraId="74469F24" w14:textId="77777777" w:rsidTr="00137A9F">
        <w:tc>
          <w:tcPr>
            <w:tcW w:w="4016" w:type="dxa"/>
          </w:tcPr>
          <w:p w14:paraId="47FD0851" w14:textId="77777777" w:rsidR="00DF254E" w:rsidRPr="004E24BC" w:rsidRDefault="00DF254E" w:rsidP="00137A9F">
            <w:pPr>
              <w:ind w:right="27"/>
              <w:rPr>
                <w:b/>
              </w:rPr>
            </w:pPr>
            <w:r w:rsidRPr="004E24BC">
              <w:rPr>
                <w:b/>
              </w:rPr>
              <w:t>Date of Experiment:</w:t>
            </w:r>
          </w:p>
        </w:tc>
        <w:tc>
          <w:tcPr>
            <w:tcW w:w="4893" w:type="dxa"/>
          </w:tcPr>
          <w:p w14:paraId="5134DE72" w14:textId="77777777" w:rsidR="00DF254E" w:rsidRPr="004E24BC" w:rsidRDefault="00DF254E" w:rsidP="00137A9F">
            <w:pPr>
              <w:ind w:right="27"/>
              <w:rPr>
                <w:b/>
              </w:rPr>
            </w:pPr>
            <w:r w:rsidRPr="004E24BC">
              <w:rPr>
                <w:b/>
              </w:rPr>
              <w:t>Date of Submission:</w:t>
            </w:r>
          </w:p>
        </w:tc>
      </w:tr>
    </w:tbl>
    <w:p w14:paraId="54541F37" w14:textId="77777777" w:rsidR="00DF254E" w:rsidRDefault="00DF254E" w:rsidP="00DF254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1:</w:t>
      </w:r>
    </w:p>
    <w:p w14:paraId="3A3E53A1" w14:textId="77777777" w:rsidR="00DF254E" w:rsidRDefault="00DF254E" w:rsidP="00DF254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2:</w:t>
      </w:r>
    </w:p>
    <w:p w14:paraId="041B0861" w14:textId="77777777" w:rsidR="00DF254E" w:rsidRDefault="00DF254E" w:rsidP="00DF254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3:</w:t>
      </w:r>
    </w:p>
    <w:p w14:paraId="1C1D3041" w14:textId="77777777" w:rsidR="00DF254E" w:rsidRDefault="00DF254E" w:rsidP="00DF254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4:</w:t>
      </w:r>
    </w:p>
    <w:p w14:paraId="3AB62EB8" w14:textId="77777777" w:rsidR="00DF254E" w:rsidRPr="00A0620D" w:rsidRDefault="00DF254E" w:rsidP="00DF254E">
      <w:pPr>
        <w:pStyle w:val="ListParagraph"/>
        <w:spacing w:after="0" w:line="240" w:lineRule="auto"/>
        <w:ind w:left="0" w:right="27"/>
        <w:jc w:val="both"/>
        <w:rPr>
          <w:rFonts w:ascii="Times New Roman" w:hAnsi="Times New Roman" w:cs="Times New Roman"/>
          <w:sz w:val="24"/>
        </w:rPr>
      </w:pPr>
      <w:r w:rsidRPr="00A0620D">
        <w:rPr>
          <w:rFonts w:ascii="Times New Roman" w:hAnsi="Times New Roman" w:cs="Times New Roman"/>
          <w:b/>
          <w:sz w:val="24"/>
        </w:rPr>
        <w:t>Conclusion (Learning Outcomes):</w:t>
      </w:r>
      <w:r w:rsidRPr="00A0620D">
        <w:rPr>
          <w:rFonts w:ascii="Times New Roman" w:hAnsi="Times New Roman" w:cs="Times New Roman"/>
          <w:sz w:val="24"/>
        </w:rPr>
        <w:t xml:space="preserve"> Reflect on the questions answered by you jot down your learnings about the Topic: Loops.</w:t>
      </w:r>
    </w:p>
    <w:p w14:paraId="7A2B2A66" w14:textId="77777777" w:rsidR="00DF254E" w:rsidRDefault="00DF254E" w:rsidP="00DF254E">
      <w:pPr>
        <w:spacing w:after="0" w:line="240" w:lineRule="auto"/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</w:pPr>
    </w:p>
    <w:p w14:paraId="650677EC" w14:textId="77777777" w:rsidR="00DF254E" w:rsidRDefault="00DF254E" w:rsidP="00DF254E">
      <w:pPr>
        <w:spacing w:after="0" w:line="240" w:lineRule="auto"/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  <w:t>Home Work Questions:</w:t>
      </w:r>
    </w:p>
    <w:p w14:paraId="44339617" w14:textId="77777777" w:rsidR="00DF254E" w:rsidRDefault="00DF254E" w:rsidP="00DF254E">
      <w:pPr>
        <w:spacing w:after="0" w:line="240" w:lineRule="auto"/>
        <w:rPr>
          <w:rFonts w:ascii="Times New Roman" w:eastAsia="Calibri" w:hAnsi="Times New Roman" w:cs="Times New Roman"/>
          <w:b/>
          <w:bCs/>
          <w:iCs/>
          <w:color w:val="000000"/>
          <w:sz w:val="24"/>
          <w:szCs w:val="24"/>
        </w:rPr>
      </w:pPr>
    </w:p>
    <w:p w14:paraId="0A11C5C7" w14:textId="407476E5" w:rsidR="00DF254E" w:rsidRPr="00EC3630" w:rsidRDefault="00DF254E" w:rsidP="00DF254E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 w:rsidRPr="00EC3630">
        <w:rPr>
          <w:rFonts w:ascii="Times New Roman" w:hAnsi="Times New Roman" w:cs="Times New Roman"/>
        </w:rPr>
        <w:t>Write a C</w:t>
      </w:r>
      <w:r w:rsidR="009617F0">
        <w:rPr>
          <w:rFonts w:ascii="Times New Roman" w:hAnsi="Times New Roman" w:cs="Times New Roman"/>
        </w:rPr>
        <w:t>++</w:t>
      </w:r>
      <w:r w:rsidRPr="00EC3630">
        <w:rPr>
          <w:rFonts w:ascii="Times New Roman" w:hAnsi="Times New Roman" w:cs="Times New Roman"/>
        </w:rPr>
        <w:t xml:space="preserve"> program to print the following pattern till n lines.</w:t>
      </w:r>
    </w:p>
    <w:p w14:paraId="66DD1977" w14:textId="77777777" w:rsidR="00DF254E" w:rsidRPr="00EC3630" w:rsidRDefault="00DF254E" w:rsidP="00DF254E">
      <w:pPr>
        <w:pStyle w:val="ListParagraph"/>
        <w:ind w:left="360"/>
        <w:rPr>
          <w:rFonts w:ascii="Times New Roman" w:hAnsi="Times New Roman" w:cs="Times New Roman"/>
        </w:rPr>
      </w:pPr>
      <w:r w:rsidRPr="00EC3630">
        <w:rPr>
          <w:rFonts w:ascii="Times New Roman" w:hAnsi="Times New Roman" w:cs="Times New Roman"/>
        </w:rPr>
        <w:t>123456789</w:t>
      </w:r>
    </w:p>
    <w:p w14:paraId="4B26D095" w14:textId="77777777" w:rsidR="00DF254E" w:rsidRPr="00EC3630" w:rsidRDefault="00DF254E" w:rsidP="00DF254E">
      <w:pPr>
        <w:pStyle w:val="ListParagraph"/>
        <w:ind w:left="360"/>
        <w:rPr>
          <w:rFonts w:ascii="Times New Roman" w:hAnsi="Times New Roman" w:cs="Times New Roman"/>
        </w:rPr>
      </w:pPr>
      <w:r w:rsidRPr="00EC3630">
        <w:rPr>
          <w:rFonts w:ascii="Times New Roman" w:hAnsi="Times New Roman" w:cs="Times New Roman"/>
        </w:rPr>
        <w:t>23456789</w:t>
      </w:r>
    </w:p>
    <w:p w14:paraId="2B1CC29D" w14:textId="77777777" w:rsidR="00DF254E" w:rsidRPr="00EC3630" w:rsidRDefault="00DF254E" w:rsidP="00DF254E">
      <w:pPr>
        <w:pStyle w:val="ListParagraph"/>
        <w:ind w:left="360"/>
        <w:rPr>
          <w:rFonts w:ascii="Times New Roman" w:hAnsi="Times New Roman" w:cs="Times New Roman"/>
        </w:rPr>
      </w:pPr>
      <w:r w:rsidRPr="00EC3630">
        <w:rPr>
          <w:rFonts w:ascii="Times New Roman" w:hAnsi="Times New Roman" w:cs="Times New Roman"/>
        </w:rPr>
        <w:t>3456789</w:t>
      </w:r>
    </w:p>
    <w:p w14:paraId="0962DCC0" w14:textId="77777777" w:rsidR="00DF254E" w:rsidRPr="00EC3630" w:rsidRDefault="00DF254E" w:rsidP="00DF254E">
      <w:pPr>
        <w:pStyle w:val="ListParagraph"/>
        <w:ind w:left="360"/>
        <w:rPr>
          <w:rFonts w:ascii="Times New Roman" w:hAnsi="Times New Roman" w:cs="Times New Roman"/>
        </w:rPr>
      </w:pPr>
      <w:r w:rsidRPr="00EC3630">
        <w:rPr>
          <w:rFonts w:ascii="Times New Roman" w:hAnsi="Times New Roman" w:cs="Times New Roman"/>
        </w:rPr>
        <w:t>456789</w:t>
      </w:r>
    </w:p>
    <w:p w14:paraId="30BB71D1" w14:textId="77777777" w:rsidR="00DF254E" w:rsidRPr="00EC3630" w:rsidRDefault="00DF254E" w:rsidP="00DF254E">
      <w:pPr>
        <w:pStyle w:val="ListParagraph"/>
        <w:ind w:left="360"/>
        <w:rPr>
          <w:rFonts w:ascii="Times New Roman" w:hAnsi="Times New Roman" w:cs="Times New Roman"/>
        </w:rPr>
      </w:pPr>
      <w:r w:rsidRPr="00EC3630">
        <w:rPr>
          <w:rFonts w:ascii="Times New Roman" w:hAnsi="Times New Roman" w:cs="Times New Roman"/>
        </w:rPr>
        <w:t>56789</w:t>
      </w:r>
    </w:p>
    <w:p w14:paraId="220A1E04" w14:textId="77777777" w:rsidR="00DF254E" w:rsidRPr="00EC3630" w:rsidRDefault="00DF254E" w:rsidP="00DF254E">
      <w:pPr>
        <w:pStyle w:val="ListParagraph"/>
        <w:ind w:left="360"/>
        <w:rPr>
          <w:rFonts w:ascii="Times New Roman" w:hAnsi="Times New Roman" w:cs="Times New Roman"/>
        </w:rPr>
      </w:pPr>
      <w:r w:rsidRPr="00EC3630">
        <w:rPr>
          <w:rFonts w:ascii="Times New Roman" w:hAnsi="Times New Roman" w:cs="Times New Roman"/>
        </w:rPr>
        <w:t>6789</w:t>
      </w:r>
    </w:p>
    <w:p w14:paraId="792E570B" w14:textId="77777777" w:rsidR="00DF254E" w:rsidRPr="00EC3630" w:rsidRDefault="00DF254E" w:rsidP="00DF254E">
      <w:pPr>
        <w:pStyle w:val="ListParagraph"/>
        <w:ind w:left="360"/>
        <w:rPr>
          <w:rFonts w:ascii="Times New Roman" w:hAnsi="Times New Roman" w:cs="Times New Roman"/>
        </w:rPr>
      </w:pPr>
      <w:r w:rsidRPr="00EC3630">
        <w:rPr>
          <w:rFonts w:ascii="Times New Roman" w:hAnsi="Times New Roman" w:cs="Times New Roman"/>
        </w:rPr>
        <w:t>789</w:t>
      </w:r>
    </w:p>
    <w:p w14:paraId="01CE27CD" w14:textId="0F1064CA" w:rsidR="00DF254E" w:rsidRDefault="00DF254E" w:rsidP="00DF254E">
      <w:pPr>
        <w:pStyle w:val="ListParagraph"/>
        <w:ind w:left="360"/>
        <w:rPr>
          <w:rFonts w:ascii="Times New Roman" w:hAnsi="Times New Roman" w:cs="Times New Roman"/>
        </w:rPr>
      </w:pPr>
      <w:r w:rsidRPr="00EC3630">
        <w:rPr>
          <w:rFonts w:ascii="Times New Roman" w:hAnsi="Times New Roman" w:cs="Times New Roman"/>
        </w:rPr>
        <w:t>89</w:t>
      </w:r>
    </w:p>
    <w:p w14:paraId="02F75FE5" w14:textId="672684BE" w:rsidR="00F40D44" w:rsidRPr="00EC3630" w:rsidRDefault="00F40D44" w:rsidP="00DF254E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9</w:t>
      </w:r>
    </w:p>
    <w:p w14:paraId="5CD99F0A" w14:textId="1B4C9327" w:rsidR="00DF254E" w:rsidRPr="00EC3630" w:rsidRDefault="00DF254E" w:rsidP="00DF254E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 w:rsidRPr="00EC3630">
        <w:rPr>
          <w:rFonts w:ascii="Times New Roman" w:hAnsi="Times New Roman" w:cs="Times New Roman"/>
        </w:rPr>
        <w:t>Write a C</w:t>
      </w:r>
      <w:r w:rsidR="009617F0">
        <w:rPr>
          <w:rFonts w:ascii="Times New Roman" w:hAnsi="Times New Roman" w:cs="Times New Roman"/>
        </w:rPr>
        <w:t>++</w:t>
      </w:r>
      <w:r w:rsidRPr="00EC3630">
        <w:rPr>
          <w:rFonts w:ascii="Times New Roman" w:hAnsi="Times New Roman" w:cs="Times New Roman"/>
        </w:rPr>
        <w:t xml:space="preserve"> program to print the Alphabet Triangle.</w:t>
      </w:r>
    </w:p>
    <w:p w14:paraId="23B72BFD" w14:textId="77777777" w:rsidR="00DF254E" w:rsidRDefault="00DF254E" w:rsidP="00DF254E">
      <w:pPr>
        <w:pStyle w:val="ListParagraph"/>
        <w:spacing w:after="0"/>
        <w:ind w:left="360"/>
        <w:rPr>
          <w:rFonts w:ascii="Times New Roman" w:hAnsi="Times New Roman" w:cs="Times New Roman"/>
        </w:rPr>
      </w:pPr>
    </w:p>
    <w:p w14:paraId="451F3BDD" w14:textId="77777777" w:rsidR="00DF254E" w:rsidRPr="00EC3630" w:rsidRDefault="00DF254E" w:rsidP="00DF254E">
      <w:pPr>
        <w:pStyle w:val="ListParagraph"/>
        <w:spacing w:after="0"/>
        <w:ind w:left="360"/>
        <w:rPr>
          <w:rFonts w:ascii="Times New Roman" w:hAnsi="Times New Roman" w:cs="Times New Roman"/>
        </w:rPr>
      </w:pPr>
      <w:r w:rsidRPr="00EC3630">
        <w:rPr>
          <w:rFonts w:ascii="Times New Roman" w:hAnsi="Times New Roman" w:cs="Times New Roman"/>
        </w:rPr>
        <w:t xml:space="preserve">      A</w:t>
      </w:r>
    </w:p>
    <w:p w14:paraId="5A48548A" w14:textId="77777777" w:rsidR="00DF254E" w:rsidRPr="00EC3630" w:rsidRDefault="00DF254E" w:rsidP="00DF254E">
      <w:pPr>
        <w:pStyle w:val="ListParagraph"/>
        <w:spacing w:after="0"/>
        <w:ind w:left="360"/>
        <w:rPr>
          <w:rFonts w:ascii="Times New Roman" w:hAnsi="Times New Roman" w:cs="Times New Roman"/>
        </w:rPr>
      </w:pPr>
      <w:r w:rsidRPr="00EC3630">
        <w:rPr>
          <w:rFonts w:ascii="Times New Roman" w:hAnsi="Times New Roman" w:cs="Times New Roman"/>
        </w:rPr>
        <w:t xml:space="preserve">    ABA</w:t>
      </w:r>
    </w:p>
    <w:p w14:paraId="23E0285F" w14:textId="77777777" w:rsidR="00DF254E" w:rsidRPr="00EC3630" w:rsidRDefault="00DF254E" w:rsidP="00DF254E">
      <w:pPr>
        <w:pStyle w:val="ListParagraph"/>
        <w:spacing w:after="0"/>
        <w:ind w:left="360"/>
        <w:rPr>
          <w:rFonts w:ascii="Times New Roman" w:hAnsi="Times New Roman" w:cs="Times New Roman"/>
        </w:rPr>
      </w:pPr>
      <w:r w:rsidRPr="00EC3630">
        <w:rPr>
          <w:rFonts w:ascii="Times New Roman" w:hAnsi="Times New Roman" w:cs="Times New Roman"/>
        </w:rPr>
        <w:t xml:space="preserve">  ABCBA</w:t>
      </w:r>
    </w:p>
    <w:p w14:paraId="6979901D" w14:textId="77777777" w:rsidR="00DF254E" w:rsidRDefault="00DF254E" w:rsidP="00DF254E">
      <w:pPr>
        <w:pStyle w:val="ListParagraph"/>
        <w:spacing w:after="0"/>
        <w:ind w:left="360"/>
        <w:rPr>
          <w:rFonts w:ascii="Times New Roman" w:hAnsi="Times New Roman" w:cs="Times New Roman"/>
        </w:rPr>
      </w:pPr>
      <w:r w:rsidRPr="00EC3630">
        <w:rPr>
          <w:rFonts w:ascii="Times New Roman" w:hAnsi="Times New Roman" w:cs="Times New Roman"/>
        </w:rPr>
        <w:t>ABCDCBA</w:t>
      </w:r>
    </w:p>
    <w:p w14:paraId="779A8CF0" w14:textId="77777777" w:rsidR="00DF254E" w:rsidRDefault="00DF254E" w:rsidP="00DF254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Pr="00EC3630">
        <w:rPr>
          <w:rFonts w:ascii="Times New Roman" w:hAnsi="Times New Roman" w:cs="Times New Roman"/>
        </w:rPr>
        <w:t xml:space="preserve"> ABCDEDCBA</w:t>
      </w:r>
    </w:p>
    <w:p w14:paraId="7F1DBC4F" w14:textId="77777777" w:rsidR="00DF254E" w:rsidRDefault="00DF254E" w:rsidP="00DF254E">
      <w:pPr>
        <w:spacing w:after="0"/>
        <w:rPr>
          <w:rFonts w:ascii="Times New Roman" w:hAnsi="Times New Roman" w:cs="Times New Roman"/>
        </w:rPr>
      </w:pPr>
    </w:p>
    <w:p w14:paraId="32CE1CE9" w14:textId="77777777" w:rsidR="00DF254E" w:rsidRPr="00EC3630" w:rsidRDefault="00DF254E" w:rsidP="00DF254E">
      <w:pPr>
        <w:spacing w:after="0"/>
        <w:rPr>
          <w:rFonts w:eastAsia="Times New Roman" w:cs="Courier New"/>
          <w:color w:val="000000"/>
          <w:sz w:val="20"/>
          <w:lang w:eastAsia="en-IN"/>
        </w:rPr>
      </w:pPr>
    </w:p>
    <w:p w14:paraId="2837D403" w14:textId="77777777" w:rsidR="00FC29FC" w:rsidRPr="00DF254E" w:rsidRDefault="00FC29FC" w:rsidP="00DF254E"/>
    <w:sectPr w:rsidR="00FC29FC" w:rsidRPr="00DF254E">
      <w:headerReference w:type="default" r:id="rId17"/>
      <w:foot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E82A5" w14:textId="77777777" w:rsidR="00D27F60" w:rsidRDefault="00D27F60" w:rsidP="00D229E6">
      <w:pPr>
        <w:spacing w:after="0" w:line="240" w:lineRule="auto"/>
      </w:pPr>
      <w:r>
        <w:separator/>
      </w:r>
    </w:p>
  </w:endnote>
  <w:endnote w:type="continuationSeparator" w:id="0">
    <w:p w14:paraId="6CA95C28" w14:textId="77777777" w:rsidR="00D27F60" w:rsidRDefault="00D27F60" w:rsidP="00D229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87497" w14:textId="5DC2D0F5" w:rsidR="00D229E6" w:rsidRPr="00D814E9" w:rsidRDefault="00D229E6" w:rsidP="00D229E6">
    <w:pPr>
      <w:pStyle w:val="Footer"/>
      <w:jc w:val="both"/>
      <w:rPr>
        <w:b/>
      </w:rPr>
    </w:pPr>
    <w:r w:rsidRPr="00D814E9">
      <w:rPr>
        <w:b/>
      </w:rPr>
      <w:tab/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B5F7B5" w14:textId="77777777" w:rsidR="00D27F60" w:rsidRDefault="00D27F60" w:rsidP="00D229E6">
      <w:pPr>
        <w:spacing w:after="0" w:line="240" w:lineRule="auto"/>
      </w:pPr>
      <w:r>
        <w:separator/>
      </w:r>
    </w:p>
  </w:footnote>
  <w:footnote w:type="continuationSeparator" w:id="0">
    <w:p w14:paraId="21655407" w14:textId="77777777" w:rsidR="00D27F60" w:rsidRDefault="00D27F60" w:rsidP="00D229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6BCB3" w14:textId="77777777" w:rsidR="00D229E6" w:rsidRPr="004E24BC" w:rsidRDefault="00D229E6" w:rsidP="00D229E6">
    <w:pPr>
      <w:spacing w:after="0"/>
      <w:ind w:right="27"/>
      <w:jc w:val="center"/>
    </w:pPr>
    <w:r w:rsidRPr="004E24BC">
      <w:t>SVKM’s NMIMS University</w:t>
    </w:r>
  </w:p>
  <w:p w14:paraId="7282169C" w14:textId="77777777" w:rsidR="00D229E6" w:rsidRPr="004E24BC" w:rsidRDefault="00D229E6" w:rsidP="00D229E6">
    <w:pPr>
      <w:spacing w:after="0"/>
      <w:ind w:right="27"/>
      <w:jc w:val="center"/>
    </w:pPr>
    <w:r w:rsidRPr="004E24BC">
      <w:t>Mukesh Patel School of Technology Management &amp; Engineering</w:t>
    </w:r>
  </w:p>
  <w:p w14:paraId="03AA5AFB" w14:textId="77777777" w:rsidR="00D229E6" w:rsidRDefault="00D229E6" w:rsidP="00D229E6">
    <w:pPr>
      <w:pStyle w:val="Header"/>
    </w:pPr>
    <w:r>
      <w:rPr>
        <w:b/>
      </w:rPr>
      <w:t xml:space="preserve">                                                      </w:t>
    </w:r>
    <w:r w:rsidRPr="004E24BC">
      <w:rPr>
        <w:b/>
      </w:rPr>
      <w:t xml:space="preserve">COURSE: Programming for Problem Solving         </w:t>
    </w:r>
  </w:p>
  <w:p w14:paraId="39710FD9" w14:textId="77777777" w:rsidR="00D229E6" w:rsidRDefault="00D229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1432A"/>
    <w:multiLevelType w:val="hybridMultilevel"/>
    <w:tmpl w:val="DC40243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351C38"/>
    <w:multiLevelType w:val="hybridMultilevel"/>
    <w:tmpl w:val="7F6E3198"/>
    <w:lvl w:ilvl="0" w:tplc="B8900BFE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0F600E0B"/>
    <w:multiLevelType w:val="hybridMultilevel"/>
    <w:tmpl w:val="093EDF9A"/>
    <w:lvl w:ilvl="0" w:tplc="2C68D6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B35047"/>
    <w:multiLevelType w:val="hybridMultilevel"/>
    <w:tmpl w:val="0BAE598E"/>
    <w:lvl w:ilvl="0" w:tplc="DE7A990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B6FBC"/>
    <w:multiLevelType w:val="hybridMultilevel"/>
    <w:tmpl w:val="78D4E770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F6459E"/>
    <w:multiLevelType w:val="hybridMultilevel"/>
    <w:tmpl w:val="02001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D239CF"/>
    <w:multiLevelType w:val="hybridMultilevel"/>
    <w:tmpl w:val="EDC430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7E66556" w:tentative="1">
      <w:start w:val="1"/>
      <w:numFmt w:val="bullet"/>
      <w:lvlText w:val="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F02E182" w:tentative="1">
      <w:start w:val="1"/>
      <w:numFmt w:val="bullet"/>
      <w:lvlText w:val="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B02EA1A" w:tentative="1">
      <w:start w:val="1"/>
      <w:numFmt w:val="bullet"/>
      <w:lvlText w:val="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1A61434" w:tentative="1">
      <w:start w:val="1"/>
      <w:numFmt w:val="bullet"/>
      <w:lvlText w:val="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0CC0686" w:tentative="1">
      <w:start w:val="1"/>
      <w:numFmt w:val="bullet"/>
      <w:lvlText w:val="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FCA5574" w:tentative="1">
      <w:start w:val="1"/>
      <w:numFmt w:val="bullet"/>
      <w:lvlText w:val="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218A006" w:tentative="1">
      <w:start w:val="1"/>
      <w:numFmt w:val="bullet"/>
      <w:lvlText w:val="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8EDE880A" w:tentative="1">
      <w:start w:val="1"/>
      <w:numFmt w:val="bullet"/>
      <w:lvlText w:val="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7" w15:restartNumberingAfterBreak="0">
    <w:nsid w:val="2F1E6090"/>
    <w:multiLevelType w:val="hybridMultilevel"/>
    <w:tmpl w:val="33E6521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06B3E89"/>
    <w:multiLevelType w:val="hybridMultilevel"/>
    <w:tmpl w:val="D696FB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712C6D"/>
    <w:multiLevelType w:val="hybridMultilevel"/>
    <w:tmpl w:val="5FEC4A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7A6F17"/>
    <w:multiLevelType w:val="hybridMultilevel"/>
    <w:tmpl w:val="522E47A2"/>
    <w:lvl w:ilvl="0" w:tplc="40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121512"/>
    <w:multiLevelType w:val="hybridMultilevel"/>
    <w:tmpl w:val="10945136"/>
    <w:lvl w:ilvl="0" w:tplc="FE3004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0C6F6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A52B1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2CC2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5E255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A7A28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566C8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E6FF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2A7A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F1645A4"/>
    <w:multiLevelType w:val="hybridMultilevel"/>
    <w:tmpl w:val="5FEC4A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7169A9"/>
    <w:multiLevelType w:val="hybridMultilevel"/>
    <w:tmpl w:val="96547E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A408E4C" w:tentative="1">
      <w:start w:val="1"/>
      <w:numFmt w:val="bullet"/>
      <w:lvlText w:val="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CDEBE4A" w:tentative="1">
      <w:start w:val="1"/>
      <w:numFmt w:val="bullet"/>
      <w:lvlText w:val="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D0D4F7BC" w:tentative="1">
      <w:start w:val="1"/>
      <w:numFmt w:val="bullet"/>
      <w:lvlText w:val="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0B840D8" w:tentative="1">
      <w:start w:val="1"/>
      <w:numFmt w:val="bullet"/>
      <w:lvlText w:val="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21BC6F06" w:tentative="1">
      <w:start w:val="1"/>
      <w:numFmt w:val="bullet"/>
      <w:lvlText w:val="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752A684" w:tentative="1">
      <w:start w:val="1"/>
      <w:numFmt w:val="bullet"/>
      <w:lvlText w:val="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3B03F76" w:tentative="1">
      <w:start w:val="1"/>
      <w:numFmt w:val="bullet"/>
      <w:lvlText w:val="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22101546" w:tentative="1">
      <w:start w:val="1"/>
      <w:numFmt w:val="bullet"/>
      <w:lvlText w:val="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4" w15:restartNumberingAfterBreak="0">
    <w:nsid w:val="544363AA"/>
    <w:multiLevelType w:val="hybridMultilevel"/>
    <w:tmpl w:val="8A289AC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5F1765"/>
    <w:multiLevelType w:val="hybridMultilevel"/>
    <w:tmpl w:val="F06E2EA4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C062723"/>
    <w:multiLevelType w:val="hybridMultilevel"/>
    <w:tmpl w:val="5532B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7161E0"/>
    <w:multiLevelType w:val="hybridMultilevel"/>
    <w:tmpl w:val="59DCAEA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907D55"/>
    <w:multiLevelType w:val="hybridMultilevel"/>
    <w:tmpl w:val="658634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CD503C"/>
    <w:multiLevelType w:val="hybridMultilevel"/>
    <w:tmpl w:val="DBD0523A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7"/>
  </w:num>
  <w:num w:numId="2">
    <w:abstractNumId w:val="9"/>
  </w:num>
  <w:num w:numId="3">
    <w:abstractNumId w:val="14"/>
  </w:num>
  <w:num w:numId="4">
    <w:abstractNumId w:val="11"/>
  </w:num>
  <w:num w:numId="5">
    <w:abstractNumId w:val="6"/>
  </w:num>
  <w:num w:numId="6">
    <w:abstractNumId w:val="13"/>
  </w:num>
  <w:num w:numId="7">
    <w:abstractNumId w:val="5"/>
  </w:num>
  <w:num w:numId="8">
    <w:abstractNumId w:val="16"/>
  </w:num>
  <w:num w:numId="9">
    <w:abstractNumId w:val="3"/>
  </w:num>
  <w:num w:numId="10">
    <w:abstractNumId w:val="12"/>
  </w:num>
  <w:num w:numId="11">
    <w:abstractNumId w:val="0"/>
  </w:num>
  <w:num w:numId="12">
    <w:abstractNumId w:val="1"/>
  </w:num>
  <w:num w:numId="13">
    <w:abstractNumId w:val="19"/>
  </w:num>
  <w:num w:numId="14">
    <w:abstractNumId w:val="10"/>
  </w:num>
  <w:num w:numId="15">
    <w:abstractNumId w:val="8"/>
  </w:num>
  <w:num w:numId="16">
    <w:abstractNumId w:val="15"/>
  </w:num>
  <w:num w:numId="17">
    <w:abstractNumId w:val="7"/>
  </w:num>
  <w:num w:numId="18">
    <w:abstractNumId w:val="18"/>
  </w:num>
  <w:num w:numId="19">
    <w:abstractNumId w:val="4"/>
  </w:num>
  <w:num w:numId="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0MDSyNDGyNDA0MTZQ0lEKTi0uzszPAykwrwUAI1LHxCwAAAA="/>
  </w:docVars>
  <w:rsids>
    <w:rsidRoot w:val="00D229E6"/>
    <w:rsid w:val="0003579B"/>
    <w:rsid w:val="00172D48"/>
    <w:rsid w:val="002108B9"/>
    <w:rsid w:val="00291E46"/>
    <w:rsid w:val="002A230B"/>
    <w:rsid w:val="003610C3"/>
    <w:rsid w:val="003A2FD1"/>
    <w:rsid w:val="003C20D7"/>
    <w:rsid w:val="00412210"/>
    <w:rsid w:val="00451E34"/>
    <w:rsid w:val="004A062C"/>
    <w:rsid w:val="004A0D3E"/>
    <w:rsid w:val="004F2902"/>
    <w:rsid w:val="00645C0D"/>
    <w:rsid w:val="006C1034"/>
    <w:rsid w:val="006D6672"/>
    <w:rsid w:val="00726EA9"/>
    <w:rsid w:val="007F0F9B"/>
    <w:rsid w:val="007F7169"/>
    <w:rsid w:val="00840F5C"/>
    <w:rsid w:val="00874BC5"/>
    <w:rsid w:val="00897332"/>
    <w:rsid w:val="008C767E"/>
    <w:rsid w:val="00926CFE"/>
    <w:rsid w:val="009617F0"/>
    <w:rsid w:val="00A128D6"/>
    <w:rsid w:val="00A43083"/>
    <w:rsid w:val="00A52609"/>
    <w:rsid w:val="00B1173C"/>
    <w:rsid w:val="00B531CE"/>
    <w:rsid w:val="00B62010"/>
    <w:rsid w:val="00C00575"/>
    <w:rsid w:val="00D229E6"/>
    <w:rsid w:val="00D27F60"/>
    <w:rsid w:val="00DA6008"/>
    <w:rsid w:val="00DA7E7D"/>
    <w:rsid w:val="00DF254E"/>
    <w:rsid w:val="00DF6145"/>
    <w:rsid w:val="00EA7F60"/>
    <w:rsid w:val="00EC6D36"/>
    <w:rsid w:val="00F27EB6"/>
    <w:rsid w:val="00F40D44"/>
    <w:rsid w:val="00F617D5"/>
    <w:rsid w:val="00FC2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4E6EBC"/>
  <w15:chartTrackingRefBased/>
  <w15:docId w15:val="{5CBF4E9F-5490-4E41-B835-942BF1C8B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9E6"/>
    <w:pPr>
      <w:spacing w:after="200" w:line="276" w:lineRule="auto"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29E6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D229E6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D229E6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229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29E6"/>
    <w:rPr>
      <w:rFonts w:eastAsiaTheme="minorEastAsi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229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29E6"/>
    <w:rPr>
      <w:rFonts w:eastAsiaTheme="minorEastAsia"/>
      <w:lang w:val="en-US"/>
    </w:rPr>
  </w:style>
  <w:style w:type="character" w:styleId="Hyperlink">
    <w:name w:val="Hyperlink"/>
    <w:basedOn w:val="DefaultParagraphFont"/>
    <w:uiPriority w:val="99"/>
    <w:unhideWhenUsed/>
    <w:rsid w:val="00D229E6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B531C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250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oleObject" Target="embeddings/oleObject1.bin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3.bin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E1D7499F93074F91DA6970E1E25BD9" ma:contentTypeVersion="4" ma:contentTypeDescription="Create a new document." ma:contentTypeScope="" ma:versionID="5205b1cd0efa5b6ee459258d170982b5">
  <xsd:schema xmlns:xsd="http://www.w3.org/2001/XMLSchema" xmlns:xs="http://www.w3.org/2001/XMLSchema" xmlns:p="http://schemas.microsoft.com/office/2006/metadata/properties" xmlns:ns2="08ca59c7-6bfd-4044-a7e6-a844feb515cc" targetNamespace="http://schemas.microsoft.com/office/2006/metadata/properties" ma:root="true" ma:fieldsID="384052aab645d116a0c0291bfdefdcfd" ns2:_="">
    <xsd:import namespace="08ca59c7-6bfd-4044-a7e6-a844feb515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ca59c7-6bfd-4044-a7e6-a844feb515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11DC97-FAD3-48F4-BB24-E194190270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4ADADC5-6B9C-436F-9A64-98C08DE20B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ca59c7-6bfd-4044-a7e6-a844feb515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A49A0CE-3D38-47AD-BBEA-A4B984B111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4</Pages>
  <Words>465</Words>
  <Characters>26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hika Chapaneri</dc:creator>
  <cp:keywords/>
  <dc:description/>
  <cp:lastModifiedBy>piyush soni</cp:lastModifiedBy>
  <cp:revision>19</cp:revision>
  <cp:lastPrinted>2021-03-02T08:59:00Z</cp:lastPrinted>
  <dcterms:created xsi:type="dcterms:W3CDTF">2021-02-23T08:38:00Z</dcterms:created>
  <dcterms:modified xsi:type="dcterms:W3CDTF">2021-10-25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E1D7499F93074F91DA6970E1E25BD9</vt:lpwstr>
  </property>
</Properties>
</file>